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22BF221D" w:rsidR="005E4208" w:rsidRDefault="005411E3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>op zondag</w:t>
      </w:r>
      <w:r w:rsidR="003C03DA">
        <w:rPr>
          <w:b/>
          <w:bCs/>
          <w:i/>
          <w:iCs/>
          <w:sz w:val="32"/>
          <w:szCs w:val="32"/>
        </w:rPr>
        <w:t xml:space="preserve"> </w:t>
      </w:r>
      <w:r w:rsidR="0050299B">
        <w:rPr>
          <w:b/>
          <w:bCs/>
          <w:i/>
          <w:iCs/>
          <w:sz w:val="32"/>
          <w:szCs w:val="32"/>
        </w:rPr>
        <w:t>1</w:t>
      </w:r>
      <w:r w:rsidR="0005495E">
        <w:rPr>
          <w:b/>
          <w:bCs/>
          <w:i/>
          <w:iCs/>
          <w:sz w:val="32"/>
          <w:szCs w:val="32"/>
        </w:rPr>
        <w:t xml:space="preserve">1 </w:t>
      </w:r>
      <w:r w:rsidR="00450FD6">
        <w:rPr>
          <w:b/>
          <w:bCs/>
          <w:i/>
          <w:iCs/>
          <w:sz w:val="32"/>
          <w:szCs w:val="32"/>
        </w:rPr>
        <w:t>februari</w:t>
      </w:r>
      <w:r w:rsidR="007411A2">
        <w:rPr>
          <w:b/>
          <w:bCs/>
          <w:i/>
          <w:iCs/>
          <w:sz w:val="32"/>
          <w:szCs w:val="32"/>
        </w:rPr>
        <w:t xml:space="preserve"> </w:t>
      </w:r>
      <w:r w:rsidR="00BD7218">
        <w:rPr>
          <w:b/>
          <w:bCs/>
          <w:i/>
          <w:iCs/>
          <w:sz w:val="32"/>
          <w:szCs w:val="32"/>
        </w:rPr>
        <w:t>202</w:t>
      </w:r>
      <w:r w:rsidR="0005495E">
        <w:rPr>
          <w:b/>
          <w:bCs/>
          <w:i/>
          <w:iCs/>
          <w:sz w:val="32"/>
          <w:szCs w:val="32"/>
        </w:rPr>
        <w:t>4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31C41B3E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0E5151">
        <w:rPr>
          <w:b/>
          <w:bCs/>
          <w:i/>
          <w:iCs/>
          <w:sz w:val="32"/>
          <w:szCs w:val="32"/>
        </w:rPr>
        <w:t>10</w:t>
      </w:r>
      <w:r w:rsidR="00A524A5">
        <w:rPr>
          <w:b/>
          <w:bCs/>
          <w:i/>
          <w:iCs/>
          <w:sz w:val="32"/>
          <w:szCs w:val="32"/>
        </w:rPr>
        <w:t>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4449CABD" w14:textId="7816B5B4" w:rsidR="003C03DA" w:rsidRDefault="005411E3" w:rsidP="003C03DA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</w:t>
      </w:r>
      <w:r w:rsidR="002236F3">
        <w:rPr>
          <w:b/>
          <w:bCs/>
          <w:sz w:val="24"/>
          <w:szCs w:val="24"/>
        </w:rPr>
        <w:tab/>
      </w:r>
      <w:r w:rsidRPr="00BE7B14">
        <w:rPr>
          <w:b/>
          <w:bCs/>
          <w:sz w:val="24"/>
          <w:szCs w:val="24"/>
        </w:rPr>
        <w:t>:</w:t>
      </w:r>
      <w:r w:rsidR="002236F3">
        <w:rPr>
          <w:b/>
          <w:bCs/>
          <w:sz w:val="24"/>
          <w:szCs w:val="24"/>
        </w:rPr>
        <w:t xml:space="preserve"> </w:t>
      </w:r>
      <w:r w:rsidR="005A374C">
        <w:rPr>
          <w:b/>
          <w:bCs/>
          <w:sz w:val="24"/>
          <w:szCs w:val="24"/>
        </w:rPr>
        <w:t>D</w:t>
      </w:r>
      <w:r w:rsidR="0050299B">
        <w:rPr>
          <w:b/>
          <w:bCs/>
          <w:sz w:val="24"/>
          <w:szCs w:val="24"/>
        </w:rPr>
        <w:t>s</w:t>
      </w:r>
      <w:r w:rsidR="002236F3">
        <w:rPr>
          <w:b/>
          <w:bCs/>
          <w:sz w:val="24"/>
          <w:szCs w:val="24"/>
        </w:rPr>
        <w:t xml:space="preserve">. </w:t>
      </w:r>
      <w:r w:rsidR="0050299B">
        <w:rPr>
          <w:b/>
          <w:bCs/>
          <w:sz w:val="24"/>
          <w:szCs w:val="24"/>
        </w:rPr>
        <w:t>E.J. Hempenius</w:t>
      </w:r>
    </w:p>
    <w:p w14:paraId="4708C567" w14:textId="4FDE6979" w:rsidR="003C03DA" w:rsidRDefault="002236F3" w:rsidP="003C03DA">
      <w:pPr>
        <w:pStyle w:val="Geenafstand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rganist</w:t>
      </w:r>
      <w:r>
        <w:rPr>
          <w:b/>
          <w:bCs/>
          <w:sz w:val="24"/>
          <w:szCs w:val="24"/>
        </w:rPr>
        <w:tab/>
        <w:t xml:space="preserve">: dhr. </w:t>
      </w:r>
      <w:r w:rsidR="0050299B">
        <w:rPr>
          <w:b/>
          <w:bCs/>
          <w:sz w:val="24"/>
          <w:szCs w:val="24"/>
        </w:rPr>
        <w:t>B. Gelderman</w:t>
      </w:r>
    </w:p>
    <w:p w14:paraId="646F6627" w14:textId="77777777" w:rsidR="003C03DA" w:rsidRDefault="003C03DA" w:rsidP="003C03DA">
      <w:pPr>
        <w:pStyle w:val="Geenafstand"/>
        <w:rPr>
          <w:b/>
          <w:bCs/>
          <w:sz w:val="24"/>
          <w:szCs w:val="24"/>
        </w:rPr>
      </w:pPr>
    </w:p>
    <w:p w14:paraId="26373888" w14:textId="04513D60" w:rsidR="006F301D" w:rsidRDefault="003C03DA" w:rsidP="003C03DA">
      <w:pPr>
        <w:pStyle w:val="Geenafstand"/>
        <w:rPr>
          <w:b/>
          <w:bCs/>
        </w:rPr>
      </w:pPr>
      <w:r>
        <w:rPr>
          <w:b/>
          <w:bCs/>
          <w:sz w:val="24"/>
          <w:szCs w:val="24"/>
        </w:rPr>
        <w:t>M</w:t>
      </w:r>
      <w:r w:rsidR="006F301D">
        <w:rPr>
          <w:b/>
          <w:bCs/>
        </w:rPr>
        <w:t>ede</w:t>
      </w:r>
      <w:r>
        <w:rPr>
          <w:b/>
          <w:bCs/>
        </w:rPr>
        <w:t>de</w:t>
      </w:r>
      <w:r w:rsidR="006F301D">
        <w:rPr>
          <w:b/>
          <w:bCs/>
        </w:rPr>
        <w:t>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0D2BC522" w:rsidR="00E046C6" w:rsidRDefault="00E046C6" w:rsidP="00E046C6">
      <w:pPr>
        <w:pStyle w:val="Geenafstand"/>
        <w:rPr>
          <w:b/>
          <w:bCs/>
        </w:rPr>
      </w:pPr>
      <w:bookmarkStart w:id="0" w:name="_Hlk114819402"/>
      <w:r w:rsidRPr="00E046C6">
        <w:rPr>
          <w:b/>
          <w:bCs/>
        </w:rPr>
        <w:t>Zingen</w:t>
      </w:r>
      <w:r w:rsidR="0042577B">
        <w:rPr>
          <w:b/>
          <w:bCs/>
        </w:rPr>
        <w:t xml:space="preserve"> </w:t>
      </w:r>
      <w:r w:rsidR="003630DD">
        <w:rPr>
          <w:b/>
          <w:bCs/>
        </w:rPr>
        <w:t xml:space="preserve">Psalm </w:t>
      </w:r>
      <w:r w:rsidR="00767B88">
        <w:rPr>
          <w:b/>
          <w:bCs/>
        </w:rPr>
        <w:t>42</w:t>
      </w:r>
      <w:r w:rsidR="002236F3">
        <w:rPr>
          <w:b/>
          <w:bCs/>
        </w:rPr>
        <w:t>:</w:t>
      </w:r>
      <w:r w:rsidR="003C03DA">
        <w:rPr>
          <w:b/>
          <w:bCs/>
        </w:rPr>
        <w:t xml:space="preserve"> </w:t>
      </w:r>
      <w:r w:rsidR="005A374C">
        <w:rPr>
          <w:b/>
          <w:bCs/>
        </w:rPr>
        <w:t>1</w:t>
      </w:r>
      <w:r w:rsidR="003630DD">
        <w:rPr>
          <w:b/>
          <w:bCs/>
        </w:rPr>
        <w:t xml:space="preserve"> (OB)</w:t>
      </w:r>
    </w:p>
    <w:p w14:paraId="438975C5" w14:textId="77777777" w:rsidR="009F586C" w:rsidRDefault="009F586C" w:rsidP="00575AF3">
      <w:pPr>
        <w:pStyle w:val="Geenafstand"/>
        <w:sectPr w:rsidR="009F586C" w:rsidSect="0040493D">
          <w:footerReference w:type="default" r:id="rId8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0"/>
    <w:p w14:paraId="1318A16D" w14:textId="50AF1944" w:rsidR="00767B88" w:rsidRDefault="001D3CB1" w:rsidP="00767B88">
      <w:pPr>
        <w:pStyle w:val="Geenafstand"/>
      </w:pPr>
      <w:r>
        <w:t>’</w:t>
      </w:r>
      <w:r w:rsidR="00767B88">
        <w:t>t Hijgend hert, der jacht ontkomen,</w:t>
      </w:r>
    </w:p>
    <w:p w14:paraId="32F58417" w14:textId="77777777" w:rsidR="00767B88" w:rsidRDefault="00767B88" w:rsidP="00767B88">
      <w:pPr>
        <w:pStyle w:val="Geenafstand"/>
      </w:pPr>
      <w:r>
        <w:t>Schreeuwt niet sterker naar 't genot</w:t>
      </w:r>
    </w:p>
    <w:p w14:paraId="0FD92C01" w14:textId="77777777" w:rsidR="00767B88" w:rsidRDefault="00767B88" w:rsidP="00767B88">
      <w:pPr>
        <w:pStyle w:val="Geenafstand"/>
      </w:pPr>
      <w:r>
        <w:t>Van de frisse waterstromen,</w:t>
      </w:r>
    </w:p>
    <w:p w14:paraId="1979E2B1" w14:textId="77777777" w:rsidR="00767B88" w:rsidRDefault="00767B88" w:rsidP="00767B88">
      <w:pPr>
        <w:pStyle w:val="Geenafstand"/>
      </w:pPr>
      <w:r>
        <w:t>Dan mijn ziel verlangt naar God.</w:t>
      </w:r>
    </w:p>
    <w:p w14:paraId="73FA6498" w14:textId="77777777" w:rsidR="00767B88" w:rsidRDefault="00767B88" w:rsidP="00767B88">
      <w:pPr>
        <w:pStyle w:val="Geenafstand"/>
      </w:pPr>
      <w:r>
        <w:t>Ja, mijn ziel dorst naar den HEER;</w:t>
      </w:r>
    </w:p>
    <w:p w14:paraId="67F21DEE" w14:textId="77777777" w:rsidR="00767B88" w:rsidRDefault="00767B88" w:rsidP="00767B88">
      <w:pPr>
        <w:pStyle w:val="Geenafstand"/>
      </w:pPr>
      <w:r>
        <w:t>God des levens, ach, wanneer</w:t>
      </w:r>
    </w:p>
    <w:p w14:paraId="4E731BB0" w14:textId="77777777" w:rsidR="00767B88" w:rsidRDefault="00767B88" w:rsidP="00767B88">
      <w:pPr>
        <w:pStyle w:val="Geenafstand"/>
      </w:pPr>
      <w:r>
        <w:t>Zal ik naad'ren voor Uw ogen,</w:t>
      </w:r>
    </w:p>
    <w:p w14:paraId="6CC72613" w14:textId="30F9FBD1" w:rsidR="00004CA1" w:rsidRDefault="00767B88" w:rsidP="00767B88">
      <w:pPr>
        <w:pStyle w:val="Geenafstand"/>
      </w:pPr>
      <w:r>
        <w:t>In Uw huis Uw naam verhogen?</w:t>
      </w:r>
    </w:p>
    <w:p w14:paraId="4C83CD09" w14:textId="77777777" w:rsidR="00767B88" w:rsidRDefault="00767B88" w:rsidP="00767B88">
      <w:pPr>
        <w:pStyle w:val="Geenafstand"/>
      </w:pPr>
    </w:p>
    <w:p w14:paraId="771BD0C0" w14:textId="66C4FD6A" w:rsidR="005411E3" w:rsidRDefault="009F6907" w:rsidP="00004CA1">
      <w:pPr>
        <w:pStyle w:val="Geenafstand"/>
        <w:rPr>
          <w:b/>
          <w:bCs/>
        </w:rPr>
      </w:pPr>
      <w:r>
        <w:rPr>
          <w:b/>
          <w:bCs/>
        </w:rPr>
        <w:t>V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18D41A89" w14:textId="1C0ACAD8" w:rsidR="00FA53D1" w:rsidRDefault="00FA53D1" w:rsidP="00B57CF8">
      <w:pPr>
        <w:pStyle w:val="Geenafstand"/>
        <w:rPr>
          <w:b/>
          <w:bCs/>
        </w:rPr>
      </w:pPr>
    </w:p>
    <w:p w14:paraId="7A269A55" w14:textId="3F315BD0" w:rsidR="00E96934" w:rsidRDefault="00E96934" w:rsidP="00E96934">
      <w:pPr>
        <w:pStyle w:val="Geenafstand"/>
        <w:rPr>
          <w:b/>
          <w:bCs/>
        </w:rPr>
      </w:pPr>
      <w:bookmarkStart w:id="1" w:name="_Hlk152862302"/>
      <w:r w:rsidRPr="00056A43">
        <w:rPr>
          <w:b/>
          <w:bCs/>
        </w:rPr>
        <w:t xml:space="preserve">Zingen Psalm </w:t>
      </w:r>
      <w:r w:rsidR="00767B88">
        <w:rPr>
          <w:b/>
          <w:bCs/>
        </w:rPr>
        <w:t>42</w:t>
      </w:r>
      <w:r w:rsidRPr="00056A43">
        <w:rPr>
          <w:b/>
          <w:bCs/>
        </w:rPr>
        <w:t xml:space="preserve">: </w:t>
      </w:r>
      <w:r w:rsidR="005260A8">
        <w:rPr>
          <w:b/>
          <w:bCs/>
        </w:rPr>
        <w:t>3</w:t>
      </w:r>
      <w:r w:rsidR="00767B88">
        <w:rPr>
          <w:b/>
          <w:bCs/>
        </w:rPr>
        <w:t xml:space="preserve"> en 5</w:t>
      </w:r>
      <w:r w:rsidRPr="00056A43">
        <w:rPr>
          <w:b/>
          <w:bCs/>
        </w:rPr>
        <w:t xml:space="preserve"> (</w:t>
      </w:r>
      <w:r w:rsidR="005A374C">
        <w:rPr>
          <w:b/>
          <w:bCs/>
        </w:rPr>
        <w:t>OB</w:t>
      </w:r>
      <w:r w:rsidRPr="00056A43">
        <w:rPr>
          <w:b/>
          <w:bCs/>
        </w:rPr>
        <w:t xml:space="preserve">) </w:t>
      </w:r>
    </w:p>
    <w:p w14:paraId="3536D3DD" w14:textId="77777777" w:rsidR="00767B88" w:rsidRDefault="00767B88" w:rsidP="00E96934">
      <w:pPr>
        <w:pStyle w:val="Geenafstand"/>
        <w:sectPr w:rsidR="00767B88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1BEBDB3" w14:textId="0D801FEC" w:rsidR="00767B88" w:rsidRPr="00767B88" w:rsidRDefault="00767B88" w:rsidP="00E96934">
      <w:pPr>
        <w:pStyle w:val="Geenafstand"/>
      </w:pPr>
      <w:r w:rsidRPr="00767B88">
        <w:t>3</w:t>
      </w:r>
    </w:p>
    <w:bookmarkEnd w:id="1"/>
    <w:p w14:paraId="4846D1CB" w14:textId="77777777" w:rsidR="00767B88" w:rsidRDefault="00767B88" w:rsidP="00767B88">
      <w:pPr>
        <w:pStyle w:val="Geenafstand"/>
      </w:pPr>
      <w:r>
        <w:t>O mijn ziel, wat buigt g' u neder?</w:t>
      </w:r>
    </w:p>
    <w:p w14:paraId="5FEB25EC" w14:textId="77777777" w:rsidR="00767B88" w:rsidRDefault="00767B88" w:rsidP="00767B88">
      <w:pPr>
        <w:pStyle w:val="Geenafstand"/>
      </w:pPr>
      <w:r>
        <w:t>Waartoe zijt g' in mij ontrust?</w:t>
      </w:r>
    </w:p>
    <w:p w14:paraId="5B1AAC05" w14:textId="77777777" w:rsidR="00767B88" w:rsidRDefault="00767B88" w:rsidP="00767B88">
      <w:pPr>
        <w:pStyle w:val="Geenafstand"/>
      </w:pPr>
      <w:r>
        <w:t>Voed het oud vertrouwen weder;</w:t>
      </w:r>
    </w:p>
    <w:p w14:paraId="29461B20" w14:textId="77777777" w:rsidR="00767B88" w:rsidRDefault="00767B88" w:rsidP="00767B88">
      <w:pPr>
        <w:pStyle w:val="Geenafstand"/>
      </w:pPr>
      <w:r>
        <w:t>Zoek in 's Hoogsten lof uw lust;</w:t>
      </w:r>
    </w:p>
    <w:p w14:paraId="018B7644" w14:textId="77777777" w:rsidR="00767B88" w:rsidRDefault="00767B88" w:rsidP="00767B88">
      <w:pPr>
        <w:pStyle w:val="Geenafstand"/>
      </w:pPr>
      <w:r>
        <w:t>Want Gods goedheid zal uw druk</w:t>
      </w:r>
    </w:p>
    <w:p w14:paraId="5E44C7CC" w14:textId="77777777" w:rsidR="00767B88" w:rsidRDefault="00767B88" w:rsidP="00767B88">
      <w:pPr>
        <w:pStyle w:val="Geenafstand"/>
      </w:pPr>
      <w:r>
        <w:t>Eens verwiss'len in geluk.</w:t>
      </w:r>
    </w:p>
    <w:p w14:paraId="0FB1C6B0" w14:textId="77777777" w:rsidR="00767B88" w:rsidRDefault="00767B88" w:rsidP="00767B88">
      <w:pPr>
        <w:pStyle w:val="Geenafstand"/>
      </w:pPr>
      <w:r>
        <w:t>Hoop op God, sla 't oog naar boven;</w:t>
      </w:r>
    </w:p>
    <w:p w14:paraId="2AA13A29" w14:textId="32200A42" w:rsidR="005A374C" w:rsidRDefault="00767B88" w:rsidP="00767B88">
      <w:pPr>
        <w:pStyle w:val="Geenafstand"/>
      </w:pPr>
      <w:r>
        <w:t>Want ik zal Zijn naam nog loven.</w:t>
      </w:r>
    </w:p>
    <w:p w14:paraId="6F9523E7" w14:textId="77777777" w:rsidR="00767B88" w:rsidRDefault="00767B88" w:rsidP="00767B88">
      <w:pPr>
        <w:pStyle w:val="Geenafstand"/>
      </w:pPr>
    </w:p>
    <w:p w14:paraId="5D79FDC5" w14:textId="46CEEE76" w:rsidR="00767B88" w:rsidRDefault="00767B88" w:rsidP="00767B88">
      <w:pPr>
        <w:pStyle w:val="Geenafstand"/>
      </w:pPr>
      <w:r>
        <w:t>5</w:t>
      </w:r>
    </w:p>
    <w:p w14:paraId="6586DB2D" w14:textId="77777777" w:rsidR="00767B88" w:rsidRDefault="00767B88" w:rsidP="00767B88">
      <w:pPr>
        <w:pStyle w:val="Geenafstand"/>
      </w:pPr>
      <w:r>
        <w:t>Maar de HEER zal uitkomst geven,</w:t>
      </w:r>
    </w:p>
    <w:p w14:paraId="01933A5F" w14:textId="77777777" w:rsidR="00767B88" w:rsidRDefault="00767B88" w:rsidP="00767B88">
      <w:pPr>
        <w:pStyle w:val="Geenafstand"/>
      </w:pPr>
      <w:r>
        <w:t>Hij, die 's daags Zijn gunst gebiedt;</w:t>
      </w:r>
    </w:p>
    <w:p w14:paraId="08330D01" w14:textId="77777777" w:rsidR="00767B88" w:rsidRDefault="00767B88" w:rsidP="00767B88">
      <w:pPr>
        <w:pStyle w:val="Geenafstand"/>
      </w:pPr>
      <w:r>
        <w:t>'k Zal in dit vertrouwen leven,</w:t>
      </w:r>
    </w:p>
    <w:p w14:paraId="2986A593" w14:textId="77777777" w:rsidR="00767B88" w:rsidRDefault="00767B88" w:rsidP="00767B88">
      <w:pPr>
        <w:pStyle w:val="Geenafstand"/>
      </w:pPr>
      <w:r>
        <w:t>En dat melden in mijn lied;</w:t>
      </w:r>
    </w:p>
    <w:p w14:paraId="2D8ABEF3" w14:textId="77777777" w:rsidR="00767B88" w:rsidRDefault="00767B88" w:rsidP="00767B88">
      <w:pPr>
        <w:pStyle w:val="Geenafstand"/>
      </w:pPr>
      <w:r>
        <w:t>'k Zal Zijn lof zelfs in den nacht</w:t>
      </w:r>
    </w:p>
    <w:p w14:paraId="3ECC377F" w14:textId="77777777" w:rsidR="00767B88" w:rsidRDefault="00767B88" w:rsidP="00767B88">
      <w:pPr>
        <w:pStyle w:val="Geenafstand"/>
      </w:pPr>
      <w:r>
        <w:t>Zingen, daar ik Hem verwacht;</w:t>
      </w:r>
    </w:p>
    <w:p w14:paraId="3B79E2B5" w14:textId="77777777" w:rsidR="00767B88" w:rsidRDefault="00767B88" w:rsidP="00767B88">
      <w:pPr>
        <w:pStyle w:val="Geenafstand"/>
      </w:pPr>
      <w:r>
        <w:t>En mijn hart, wat mij moog' treffen,</w:t>
      </w:r>
    </w:p>
    <w:p w14:paraId="6FD19E13" w14:textId="4DFB1A90" w:rsidR="00767B88" w:rsidRDefault="00767B88" w:rsidP="00767B88">
      <w:pPr>
        <w:pStyle w:val="Geenafstand"/>
      </w:pPr>
      <w:r>
        <w:t>Tot den God mijns levens heffen.</w:t>
      </w:r>
    </w:p>
    <w:p w14:paraId="4DC54074" w14:textId="77777777" w:rsidR="00767B88" w:rsidRDefault="00767B88" w:rsidP="00767B88">
      <w:pPr>
        <w:pStyle w:val="Geenafstand"/>
        <w:rPr>
          <w:b/>
          <w:bCs/>
        </w:rPr>
        <w:sectPr w:rsidR="00767B88" w:rsidSect="0040493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70FB3FD" w14:textId="460E9F03" w:rsidR="005260A8" w:rsidRDefault="005260A8" w:rsidP="0086479B">
      <w:pPr>
        <w:pStyle w:val="Geenafstand"/>
        <w:rPr>
          <w:b/>
          <w:bCs/>
        </w:rPr>
      </w:pPr>
      <w:r>
        <w:rPr>
          <w:b/>
          <w:bCs/>
        </w:rPr>
        <w:t>Verbondswoorden</w:t>
      </w:r>
    </w:p>
    <w:p w14:paraId="340EF76B" w14:textId="77777777" w:rsidR="008C321C" w:rsidRDefault="008C321C" w:rsidP="0086479B">
      <w:pPr>
        <w:pStyle w:val="Geenafstand"/>
        <w:rPr>
          <w:b/>
          <w:bCs/>
        </w:rPr>
      </w:pPr>
    </w:p>
    <w:p w14:paraId="42B75B82" w14:textId="6FB18BC8" w:rsidR="008C321C" w:rsidRPr="008C321C" w:rsidRDefault="008C321C" w:rsidP="008C321C">
      <w:pPr>
        <w:pStyle w:val="Geenafstand"/>
        <w:rPr>
          <w:b/>
          <w:bCs/>
        </w:rPr>
      </w:pPr>
      <w:r w:rsidRPr="008C321C">
        <w:rPr>
          <w:b/>
          <w:bCs/>
        </w:rPr>
        <w:t xml:space="preserve">Zingen </w:t>
      </w:r>
      <w:r w:rsidR="00767B88">
        <w:rPr>
          <w:b/>
          <w:bCs/>
        </w:rPr>
        <w:t>Gezang 473</w:t>
      </w:r>
      <w:r w:rsidRPr="008C321C">
        <w:rPr>
          <w:b/>
          <w:bCs/>
        </w:rPr>
        <w:t xml:space="preserve">: </w:t>
      </w:r>
      <w:r w:rsidR="00767B88">
        <w:rPr>
          <w:b/>
          <w:bCs/>
        </w:rPr>
        <w:t>1, 5 en 10</w:t>
      </w:r>
      <w:r w:rsidRPr="008C321C">
        <w:rPr>
          <w:b/>
          <w:bCs/>
        </w:rPr>
        <w:t xml:space="preserve"> (</w:t>
      </w:r>
      <w:r>
        <w:rPr>
          <w:b/>
          <w:bCs/>
        </w:rPr>
        <w:t>Liedboek 1973</w:t>
      </w:r>
      <w:r w:rsidRPr="008C321C">
        <w:rPr>
          <w:b/>
          <w:bCs/>
        </w:rPr>
        <w:t xml:space="preserve">) </w:t>
      </w:r>
    </w:p>
    <w:p w14:paraId="174844CA" w14:textId="77777777" w:rsidR="00767B88" w:rsidRDefault="00767B88" w:rsidP="00767B88">
      <w:pPr>
        <w:pStyle w:val="Geenafstand"/>
        <w:sectPr w:rsidR="00767B88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6BF4C8E" w14:textId="77777777" w:rsidR="00767B88" w:rsidRDefault="00767B88" w:rsidP="00767B88">
      <w:pPr>
        <w:pStyle w:val="Geenafstand"/>
      </w:pPr>
      <w:r>
        <w:t>1</w:t>
      </w:r>
    </w:p>
    <w:p w14:paraId="63E8BD46" w14:textId="77777777" w:rsidR="00767B88" w:rsidRDefault="00767B88" w:rsidP="00767B88">
      <w:pPr>
        <w:pStyle w:val="Geenafstand"/>
      </w:pPr>
      <w:r>
        <w:t>Neem mijn leven, laat het, Heer,</w:t>
      </w:r>
    </w:p>
    <w:p w14:paraId="72B21086" w14:textId="77777777" w:rsidR="00767B88" w:rsidRDefault="00767B88" w:rsidP="00767B88">
      <w:pPr>
        <w:pStyle w:val="Geenafstand"/>
      </w:pPr>
      <w:r>
        <w:t>toegewijd zijn aan uw eer.</w:t>
      </w:r>
    </w:p>
    <w:p w14:paraId="3430ECAD" w14:textId="77777777" w:rsidR="00767B88" w:rsidRDefault="00767B88" w:rsidP="00767B88">
      <w:pPr>
        <w:pStyle w:val="Geenafstand"/>
      </w:pPr>
      <w:r>
        <w:t>Maak mijn uren en mijn tijd</w:t>
      </w:r>
    </w:p>
    <w:p w14:paraId="53F47666" w14:textId="77777777" w:rsidR="00767B88" w:rsidRDefault="00767B88" w:rsidP="00767B88">
      <w:pPr>
        <w:pStyle w:val="Geenafstand"/>
      </w:pPr>
      <w:r>
        <w:t>tot uw lof en dienst bereid.</w:t>
      </w:r>
    </w:p>
    <w:p w14:paraId="646F00D1" w14:textId="77777777" w:rsidR="00767B88" w:rsidRDefault="00767B88" w:rsidP="00767B88">
      <w:pPr>
        <w:pStyle w:val="Geenafstand"/>
      </w:pPr>
    </w:p>
    <w:p w14:paraId="427F03B5" w14:textId="77777777" w:rsidR="00767B88" w:rsidRDefault="00767B88" w:rsidP="00767B88">
      <w:pPr>
        <w:pStyle w:val="Geenafstand"/>
      </w:pPr>
      <w:r>
        <w:t>5</w:t>
      </w:r>
    </w:p>
    <w:p w14:paraId="1DBE00C0" w14:textId="77777777" w:rsidR="00767B88" w:rsidRDefault="00767B88" w:rsidP="00767B88">
      <w:pPr>
        <w:pStyle w:val="Geenafstand"/>
      </w:pPr>
      <w:r>
        <w:t>Neem mijn wil en maak hem vrij,</w:t>
      </w:r>
    </w:p>
    <w:p w14:paraId="1D2F8298" w14:textId="77777777" w:rsidR="00767B88" w:rsidRDefault="00767B88" w:rsidP="00767B88">
      <w:pPr>
        <w:pStyle w:val="Geenafstand"/>
      </w:pPr>
      <w:r>
        <w:t>dat hij U geheiligd zij.</w:t>
      </w:r>
    </w:p>
    <w:p w14:paraId="42B1C794" w14:textId="77777777" w:rsidR="00767B88" w:rsidRDefault="00767B88" w:rsidP="00767B88">
      <w:pPr>
        <w:pStyle w:val="Geenafstand"/>
      </w:pPr>
      <w:r>
        <w:t>Maak mijn hart tot uwe troon,</w:t>
      </w:r>
    </w:p>
    <w:p w14:paraId="394241BF" w14:textId="77777777" w:rsidR="00767B88" w:rsidRDefault="00767B88" w:rsidP="00767B88">
      <w:pPr>
        <w:pStyle w:val="Geenafstand"/>
      </w:pPr>
      <w:r>
        <w:t>dat uw Heilge Geest er woon'.</w:t>
      </w:r>
    </w:p>
    <w:p w14:paraId="4A83C67C" w14:textId="77777777" w:rsidR="00767B88" w:rsidRDefault="00767B88" w:rsidP="00767B88">
      <w:pPr>
        <w:pStyle w:val="Geenafstand"/>
        <w:sectPr w:rsidR="00767B88" w:rsidSect="0040493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33A48A57" w14:textId="77777777" w:rsidR="00767B88" w:rsidRDefault="00767B88" w:rsidP="00767B88">
      <w:pPr>
        <w:pStyle w:val="Geenafstand"/>
      </w:pPr>
      <w:r>
        <w:t>10</w:t>
      </w:r>
    </w:p>
    <w:p w14:paraId="4A5BFA48" w14:textId="77777777" w:rsidR="00767B88" w:rsidRDefault="00767B88" w:rsidP="00767B88">
      <w:pPr>
        <w:pStyle w:val="Geenafstand"/>
      </w:pPr>
      <w:r>
        <w:t>Neem ook mijne liefde, Heer,</w:t>
      </w:r>
    </w:p>
    <w:p w14:paraId="459D6B5B" w14:textId="77777777" w:rsidR="00767B88" w:rsidRDefault="00767B88" w:rsidP="00767B88">
      <w:pPr>
        <w:pStyle w:val="Geenafstand"/>
      </w:pPr>
      <w:r>
        <w:t>'k leg voor U haar schatten neer.</w:t>
      </w:r>
    </w:p>
    <w:p w14:paraId="432C5BAC" w14:textId="77777777" w:rsidR="00767B88" w:rsidRDefault="00767B88" w:rsidP="00767B88">
      <w:pPr>
        <w:pStyle w:val="Geenafstand"/>
      </w:pPr>
      <w:r>
        <w:t>Neem mijzelf en voor altijd</w:t>
      </w:r>
    </w:p>
    <w:p w14:paraId="294ECE72" w14:textId="17C5B89E" w:rsidR="008C321C" w:rsidRDefault="00767B88" w:rsidP="00767B88">
      <w:pPr>
        <w:pStyle w:val="Geenafstand"/>
        <w:rPr>
          <w:b/>
          <w:bCs/>
        </w:rPr>
      </w:pPr>
      <w:r>
        <w:t>ben ik aan U toegewijd.</w:t>
      </w:r>
    </w:p>
    <w:p w14:paraId="587D59C9" w14:textId="77777777" w:rsidR="005260A8" w:rsidRDefault="005260A8" w:rsidP="0086479B">
      <w:pPr>
        <w:pStyle w:val="Geenafstand"/>
        <w:rPr>
          <w:b/>
          <w:bCs/>
        </w:rPr>
      </w:pPr>
    </w:p>
    <w:p w14:paraId="50B3C6E2" w14:textId="5BDAC7B3" w:rsidR="00C15E96" w:rsidRDefault="00C15E96" w:rsidP="00767B88">
      <w:pPr>
        <w:pStyle w:val="Geenafstand"/>
        <w:rPr>
          <w:b/>
          <w:bCs/>
        </w:rPr>
      </w:pPr>
      <w:r w:rsidRPr="00C15E96">
        <w:rPr>
          <w:b/>
          <w:bCs/>
        </w:rPr>
        <w:t xml:space="preserve">Gebed  </w:t>
      </w:r>
    </w:p>
    <w:p w14:paraId="7874D575" w14:textId="77777777" w:rsidR="00767B88" w:rsidRDefault="00767B88" w:rsidP="00767B88">
      <w:pPr>
        <w:pStyle w:val="Geenafstand"/>
        <w:rPr>
          <w:b/>
          <w:bCs/>
        </w:rPr>
      </w:pPr>
    </w:p>
    <w:p w14:paraId="42DBF63B" w14:textId="77777777" w:rsidR="00C15E96" w:rsidRPr="00C15E96" w:rsidRDefault="00C15E96" w:rsidP="00C15E96">
      <w:pPr>
        <w:pStyle w:val="Geenafstand"/>
        <w:rPr>
          <w:b/>
          <w:bCs/>
        </w:rPr>
      </w:pPr>
      <w:r w:rsidRPr="00C15E96">
        <w:rPr>
          <w:b/>
          <w:bCs/>
        </w:rPr>
        <w:t>Kindermoment</w:t>
      </w:r>
    </w:p>
    <w:p w14:paraId="6062D44D" w14:textId="77777777" w:rsidR="00974372" w:rsidRDefault="00974372" w:rsidP="005A374C">
      <w:pPr>
        <w:pStyle w:val="Geenafstand"/>
        <w:sectPr w:rsidR="00974372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bookmarkStart w:id="2" w:name="_Hlk151650351"/>
    </w:p>
    <w:p w14:paraId="5B8752A7" w14:textId="77777777" w:rsidR="00974372" w:rsidRPr="00974372" w:rsidRDefault="00974372" w:rsidP="005A374C">
      <w:pPr>
        <w:pStyle w:val="Geenafstand"/>
      </w:pPr>
    </w:p>
    <w:p w14:paraId="742B089A" w14:textId="77777777" w:rsidR="00974372" w:rsidRDefault="00974372" w:rsidP="005A374C">
      <w:pPr>
        <w:pStyle w:val="Geenafstand"/>
        <w:rPr>
          <w:b/>
          <w:bCs/>
        </w:rPr>
      </w:pPr>
    </w:p>
    <w:bookmarkEnd w:id="2"/>
    <w:p w14:paraId="037AA84F" w14:textId="77777777" w:rsidR="00666FE3" w:rsidRPr="00D52349" w:rsidRDefault="00666FE3" w:rsidP="00306B10">
      <w:pPr>
        <w:pStyle w:val="Geenafstand"/>
        <w:rPr>
          <w:b/>
          <w:bCs/>
          <w:u w:val="single"/>
        </w:rPr>
        <w:sectPr w:rsidR="00666FE3" w:rsidRPr="00D52349" w:rsidSect="0040493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3708B815" w14:textId="7A9359C2" w:rsidR="00D52349" w:rsidRPr="00767B88" w:rsidRDefault="00D52349" w:rsidP="00D52349">
      <w:pPr>
        <w:pStyle w:val="Geenafstand"/>
        <w:rPr>
          <w:b/>
          <w:bCs/>
        </w:rPr>
      </w:pPr>
      <w:bookmarkStart w:id="3" w:name="_Hlk143366763"/>
      <w:r w:rsidRPr="00767B88">
        <w:rPr>
          <w:b/>
          <w:bCs/>
        </w:rPr>
        <w:t>S</w:t>
      </w:r>
      <w:r w:rsidR="005411E3" w:rsidRPr="00767B88">
        <w:rPr>
          <w:b/>
          <w:bCs/>
        </w:rPr>
        <w:t>chriftlezing</w:t>
      </w:r>
      <w:r w:rsidR="009262AC" w:rsidRPr="00767B88">
        <w:rPr>
          <w:b/>
          <w:bCs/>
        </w:rPr>
        <w:t xml:space="preserve">: </w:t>
      </w:r>
      <w:bookmarkStart w:id="4" w:name="_Hlk151653290"/>
      <w:r w:rsidR="00767B88">
        <w:rPr>
          <w:b/>
          <w:bCs/>
        </w:rPr>
        <w:t>Mattheüs 6: 19 - 33</w:t>
      </w:r>
    </w:p>
    <w:bookmarkEnd w:id="3"/>
    <w:bookmarkEnd w:id="4"/>
    <w:p w14:paraId="06CB1138" w14:textId="42A428ED" w:rsidR="00F101E2" w:rsidRDefault="00F101E2" w:rsidP="00F101E2">
      <w:pPr>
        <w:pStyle w:val="Geenafstand"/>
      </w:pPr>
      <w:r>
        <w:t xml:space="preserve">19Verzamel </w:t>
      </w:r>
      <w:r w:rsidR="008037C2">
        <w:t>g</w:t>
      </w:r>
      <w:r>
        <w:t>een schatten voor u op de aarde, waar mot en roest ze verderven, en waar dieven inbreken en stelen;</w:t>
      </w:r>
    </w:p>
    <w:p w14:paraId="37605754" w14:textId="2309C60A" w:rsidR="00F101E2" w:rsidRDefault="00F101E2" w:rsidP="00F101E2">
      <w:pPr>
        <w:pStyle w:val="Geenafstand"/>
      </w:pPr>
      <w:r>
        <w:lastRenderedPageBreak/>
        <w:t xml:space="preserve">20maar </w:t>
      </w:r>
      <w:r w:rsidR="008037C2">
        <w:t>v</w:t>
      </w:r>
      <w:r>
        <w:t>erzamel schatten voor u in de hemel, waar geen mot of roest ze verderft, en waar dieven niet inbreken of stelen;</w:t>
      </w:r>
    </w:p>
    <w:p w14:paraId="0602FE05" w14:textId="77777777" w:rsidR="00F101E2" w:rsidRDefault="00F101E2" w:rsidP="00F101E2">
      <w:pPr>
        <w:pStyle w:val="Geenafstand"/>
      </w:pPr>
      <w:r>
        <w:t>21want waar uw schat is, daar zal ook uw hart zijn.</w:t>
      </w:r>
    </w:p>
    <w:p w14:paraId="3BD7CAC0" w14:textId="06C175FE" w:rsidR="00F101E2" w:rsidRDefault="00F101E2" w:rsidP="00F101E2">
      <w:pPr>
        <w:pStyle w:val="Geenafstand"/>
      </w:pPr>
      <w:r>
        <w:t>22De lamp van het lichaam is het oog; als dan uw oog oprecht is, zal heel uw lichaam verlicht zijn;</w:t>
      </w:r>
    </w:p>
    <w:p w14:paraId="608A05C9" w14:textId="77777777" w:rsidR="00F101E2" w:rsidRDefault="00F101E2" w:rsidP="00F101E2">
      <w:pPr>
        <w:pStyle w:val="Geenafstand"/>
      </w:pPr>
      <w:r>
        <w:t>23maar als uw oog kwaadaardig is, zal heel uw lichaam duister zijn. Als het licht dat in u is, duisternis is, hoe groot is dan de duisternis zelf!</w:t>
      </w:r>
    </w:p>
    <w:p w14:paraId="2A0CC849" w14:textId="3CC74190" w:rsidR="00F101E2" w:rsidRDefault="00F101E2" w:rsidP="00F101E2">
      <w:pPr>
        <w:pStyle w:val="Geenafstand"/>
      </w:pPr>
      <w:r>
        <w:t>24Niemand kan twee heren dienen, want of hij zal de één haten en de ander liefhebben, of hij zal zich aan de één hechten en de ander minachten. U kunt niet God dienen en de mammon.</w:t>
      </w:r>
    </w:p>
    <w:p w14:paraId="476C714F" w14:textId="198376DF" w:rsidR="00F101E2" w:rsidRDefault="00F101E2" w:rsidP="00F101E2">
      <w:pPr>
        <w:pStyle w:val="Geenafstand"/>
      </w:pPr>
      <w:r>
        <w:t>25Daarom zeg Ik u: Wees niet bezorgd over uw leven, over wat u eten en wat u drinken zult; ook niet over uw lichaam, namelijk waarmee u zich kleden zult. Is het leven niet meer dan het voedsel en het lichaam meer dan de kleding?</w:t>
      </w:r>
    </w:p>
    <w:p w14:paraId="2643C6E8" w14:textId="775D67EA" w:rsidR="00F101E2" w:rsidRDefault="00F101E2" w:rsidP="00F101E2">
      <w:pPr>
        <w:pStyle w:val="Geenafstand"/>
      </w:pPr>
      <w:r>
        <w:t>26Kijk naar de vogels in de lucht: zij zaaien niet en maaien niet, en verzamelen niet in schuren; uw hemelse Vader voedt ze evenwel; gaat u ze niet ver te boven?</w:t>
      </w:r>
    </w:p>
    <w:p w14:paraId="113278A4" w14:textId="77777777" w:rsidR="00F101E2" w:rsidRDefault="00F101E2" w:rsidP="00F101E2">
      <w:pPr>
        <w:pStyle w:val="Geenafstand"/>
      </w:pPr>
      <w:r>
        <w:t>27Wie toch van u kan met bezorgd te zijn één el aan zijn lengte toevoegen?</w:t>
      </w:r>
    </w:p>
    <w:p w14:paraId="584AF48F" w14:textId="77777777" w:rsidR="00F101E2" w:rsidRDefault="00F101E2" w:rsidP="00F101E2">
      <w:pPr>
        <w:pStyle w:val="Geenafstand"/>
      </w:pPr>
      <w:r>
        <w:t>28En wat bent u bezorgd over de kleding? Kijk naar de lelies in het veld, hoe ze groeien; ze werken niet en spinnen niet;</w:t>
      </w:r>
    </w:p>
    <w:p w14:paraId="4E94E8A4" w14:textId="77777777" w:rsidR="00F101E2" w:rsidRDefault="00F101E2" w:rsidP="00F101E2">
      <w:pPr>
        <w:pStyle w:val="Geenafstand"/>
      </w:pPr>
      <w:r>
        <w:t>29en Ik zeg u dat zelfs Salomo in al zijn heerlijkheid niet gekleed ging als één van deze.</w:t>
      </w:r>
    </w:p>
    <w:p w14:paraId="41ADBB7D" w14:textId="77777777" w:rsidR="00F101E2" w:rsidRDefault="00F101E2" w:rsidP="00F101E2">
      <w:pPr>
        <w:pStyle w:val="Geenafstand"/>
      </w:pPr>
      <w:r>
        <w:t>30Als God nu het gras op het veld, dat er vandaag is en morgen in de oven geworpen wordt, zo bekleedt, zal Hij u niet veel meer kleden, kleingelovigen?</w:t>
      </w:r>
    </w:p>
    <w:p w14:paraId="40FE7111" w14:textId="77777777" w:rsidR="00F101E2" w:rsidRDefault="00F101E2" w:rsidP="00F101E2">
      <w:pPr>
        <w:pStyle w:val="Geenafstand"/>
      </w:pPr>
      <w:r>
        <w:t>31Wees daarom niet bezorgd en zeg niet: Wat zullen wij eten? of: Wat zullen wij drinken? of: Waarmee zullen wij ons kleden?</w:t>
      </w:r>
    </w:p>
    <w:p w14:paraId="7C447E07" w14:textId="77777777" w:rsidR="00F101E2" w:rsidRDefault="00F101E2" w:rsidP="00F101E2">
      <w:pPr>
        <w:pStyle w:val="Geenafstand"/>
      </w:pPr>
      <w:r>
        <w:t>32Want al deze dingen zoeken de heidenen. Uw hemelse Vader weet immers dat u al deze dingen nodig hebt.</w:t>
      </w:r>
    </w:p>
    <w:p w14:paraId="6AA3BF1D" w14:textId="2EF97C2C" w:rsidR="00F101E2" w:rsidRDefault="00F101E2" w:rsidP="00F101E2">
      <w:pPr>
        <w:pStyle w:val="Geenafstand"/>
      </w:pPr>
      <w:r>
        <w:t>33Maar zoek eerst het Koninkrijk van God en Zijn gerechtigheid, en al deze dingen zullen u erbij gegeven worden.</w:t>
      </w:r>
    </w:p>
    <w:p w14:paraId="67969B68" w14:textId="77777777" w:rsidR="00CD40BF" w:rsidRDefault="00CD40BF" w:rsidP="00B57CF8">
      <w:pPr>
        <w:pStyle w:val="Geenafstand"/>
        <w:rPr>
          <w:b/>
          <w:bCs/>
        </w:rPr>
        <w:sectPr w:rsidR="00CD40BF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B1D1EFC" w14:textId="77777777" w:rsidR="007720C1" w:rsidRDefault="007720C1" w:rsidP="00B57CF8">
      <w:pPr>
        <w:pStyle w:val="Geenafstand"/>
        <w:rPr>
          <w:b/>
          <w:bCs/>
        </w:rPr>
      </w:pPr>
    </w:p>
    <w:p w14:paraId="52585303" w14:textId="77777777" w:rsidR="007D5CD3" w:rsidRDefault="007D5CD3" w:rsidP="00B57CF8">
      <w:pPr>
        <w:pStyle w:val="Geenafstand"/>
        <w:sectPr w:rsidR="007D5CD3" w:rsidSect="0040493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7F366559" w14:textId="11A415E2" w:rsidR="005231CF" w:rsidRPr="005231CF" w:rsidRDefault="005231CF" w:rsidP="005231CF">
      <w:pPr>
        <w:pStyle w:val="Geenafstand"/>
        <w:rPr>
          <w:b/>
          <w:bCs/>
        </w:rPr>
      </w:pPr>
      <w:r w:rsidRPr="005231CF">
        <w:rPr>
          <w:b/>
          <w:bCs/>
        </w:rPr>
        <w:t xml:space="preserve">Zingen Gezang </w:t>
      </w:r>
      <w:r w:rsidR="008037C2">
        <w:rPr>
          <w:b/>
          <w:bCs/>
        </w:rPr>
        <w:t>479</w:t>
      </w:r>
      <w:r w:rsidRPr="005231CF">
        <w:rPr>
          <w:b/>
          <w:bCs/>
        </w:rPr>
        <w:t xml:space="preserve"> :</w:t>
      </w:r>
      <w:r>
        <w:rPr>
          <w:b/>
          <w:bCs/>
        </w:rPr>
        <w:t xml:space="preserve"> 1, </w:t>
      </w:r>
      <w:r w:rsidRPr="005231CF">
        <w:rPr>
          <w:b/>
          <w:bCs/>
        </w:rPr>
        <w:t xml:space="preserve">3 </w:t>
      </w:r>
      <w:r>
        <w:rPr>
          <w:b/>
          <w:bCs/>
        </w:rPr>
        <w:t xml:space="preserve">en  </w:t>
      </w:r>
      <w:r w:rsidR="008037C2">
        <w:rPr>
          <w:b/>
          <w:bCs/>
        </w:rPr>
        <w:t>4</w:t>
      </w:r>
      <w:r w:rsidRPr="005231CF">
        <w:rPr>
          <w:b/>
          <w:bCs/>
        </w:rPr>
        <w:t>(Liedboek 1973)</w:t>
      </w:r>
    </w:p>
    <w:p w14:paraId="6A761741" w14:textId="77777777" w:rsidR="005231CF" w:rsidRDefault="005231CF" w:rsidP="005231CF">
      <w:pPr>
        <w:pStyle w:val="Geenafstand"/>
        <w:sectPr w:rsidR="005231CF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BF817B5" w14:textId="77777777" w:rsidR="008037C2" w:rsidRDefault="008037C2" w:rsidP="008037C2">
      <w:pPr>
        <w:pStyle w:val="Geenafstand"/>
      </w:pPr>
      <w:r>
        <w:t>1</w:t>
      </w:r>
    </w:p>
    <w:p w14:paraId="27B26980" w14:textId="77777777" w:rsidR="008037C2" w:rsidRDefault="008037C2" w:rsidP="008037C2">
      <w:pPr>
        <w:pStyle w:val="Geenafstand"/>
      </w:pPr>
      <w:r>
        <w:t>Aan U behoort, o Heer der heren,</w:t>
      </w:r>
    </w:p>
    <w:p w14:paraId="028618F6" w14:textId="77777777" w:rsidR="008037C2" w:rsidRDefault="008037C2" w:rsidP="008037C2">
      <w:pPr>
        <w:pStyle w:val="Geenafstand"/>
      </w:pPr>
      <w:r>
        <w:t>de aarde met haar wel en wee,</w:t>
      </w:r>
    </w:p>
    <w:p w14:paraId="6D785774" w14:textId="77777777" w:rsidR="008037C2" w:rsidRDefault="008037C2" w:rsidP="008037C2">
      <w:pPr>
        <w:pStyle w:val="Geenafstand"/>
      </w:pPr>
      <w:r>
        <w:t>de steile bergen, koele meren,</w:t>
      </w:r>
    </w:p>
    <w:p w14:paraId="3CBFDEED" w14:textId="77777777" w:rsidR="008037C2" w:rsidRDefault="008037C2" w:rsidP="008037C2">
      <w:pPr>
        <w:pStyle w:val="Geenafstand"/>
      </w:pPr>
      <w:r>
        <w:t>het vaste land, de onzeekre zee.</w:t>
      </w:r>
    </w:p>
    <w:p w14:paraId="27D7F627" w14:textId="77777777" w:rsidR="008037C2" w:rsidRDefault="008037C2" w:rsidP="008037C2">
      <w:pPr>
        <w:pStyle w:val="Geenafstand"/>
      </w:pPr>
      <w:r>
        <w:t>Van U getuigen dag en nacht.</w:t>
      </w:r>
    </w:p>
    <w:p w14:paraId="230AF7A8" w14:textId="77777777" w:rsidR="008037C2" w:rsidRDefault="008037C2" w:rsidP="008037C2">
      <w:pPr>
        <w:pStyle w:val="Geenafstand"/>
      </w:pPr>
      <w:r>
        <w:t>Gij hebt ze heerlijk voortgebracht.</w:t>
      </w:r>
    </w:p>
    <w:p w14:paraId="76CBB86D" w14:textId="77777777" w:rsidR="008037C2" w:rsidRDefault="008037C2" w:rsidP="008037C2">
      <w:pPr>
        <w:pStyle w:val="Geenafstand"/>
      </w:pPr>
    </w:p>
    <w:p w14:paraId="39BE6E16" w14:textId="77777777" w:rsidR="008037C2" w:rsidRDefault="008037C2" w:rsidP="008037C2">
      <w:pPr>
        <w:pStyle w:val="Geenafstand"/>
      </w:pPr>
      <w:r>
        <w:t>3</w:t>
      </w:r>
    </w:p>
    <w:p w14:paraId="59920B0C" w14:textId="77777777" w:rsidR="008037C2" w:rsidRDefault="008037C2" w:rsidP="008037C2">
      <w:pPr>
        <w:pStyle w:val="Geenafstand"/>
      </w:pPr>
      <w:r>
        <w:t>Gij hebt de bloemen op de velden</w:t>
      </w:r>
    </w:p>
    <w:p w14:paraId="52BEA905" w14:textId="77777777" w:rsidR="008037C2" w:rsidRDefault="008037C2" w:rsidP="008037C2">
      <w:pPr>
        <w:pStyle w:val="Geenafstand"/>
      </w:pPr>
      <w:r>
        <w:t>met koninklijke pracht bekleed.</w:t>
      </w:r>
    </w:p>
    <w:p w14:paraId="7767009A" w14:textId="77777777" w:rsidR="008037C2" w:rsidRDefault="008037C2" w:rsidP="008037C2">
      <w:pPr>
        <w:pStyle w:val="Geenafstand"/>
      </w:pPr>
      <w:r>
        <w:t>De zorgeloze vogels melden</w:t>
      </w:r>
    </w:p>
    <w:p w14:paraId="458F0157" w14:textId="77777777" w:rsidR="008037C2" w:rsidRDefault="008037C2" w:rsidP="008037C2">
      <w:pPr>
        <w:pStyle w:val="Geenafstand"/>
      </w:pPr>
      <w:r>
        <w:t>dat Gij uw schepping niet vergeet.</w:t>
      </w:r>
    </w:p>
    <w:p w14:paraId="1A3347F1" w14:textId="77777777" w:rsidR="008037C2" w:rsidRDefault="008037C2" w:rsidP="008037C2">
      <w:pPr>
        <w:pStyle w:val="Geenafstand"/>
      </w:pPr>
      <w:r>
        <w:t>'t Is alles een gelijkenis</w:t>
      </w:r>
    </w:p>
    <w:p w14:paraId="3C5B9A27" w14:textId="77777777" w:rsidR="008037C2" w:rsidRDefault="008037C2" w:rsidP="008037C2">
      <w:pPr>
        <w:pStyle w:val="Geenafstand"/>
      </w:pPr>
      <w:r>
        <w:t>van meer dan aards geheimenis.</w:t>
      </w:r>
    </w:p>
    <w:p w14:paraId="5393B435" w14:textId="77777777" w:rsidR="008037C2" w:rsidRDefault="008037C2" w:rsidP="008037C2">
      <w:pPr>
        <w:pStyle w:val="Geenafstand"/>
        <w:sectPr w:rsidR="008037C2" w:rsidSect="0040493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34BE21B" w14:textId="77777777" w:rsidR="008037C2" w:rsidRDefault="008037C2" w:rsidP="008037C2">
      <w:pPr>
        <w:pStyle w:val="Geenafstand"/>
      </w:pPr>
      <w:r>
        <w:t>4</w:t>
      </w:r>
    </w:p>
    <w:p w14:paraId="312DEAAB" w14:textId="77777777" w:rsidR="008037C2" w:rsidRDefault="008037C2" w:rsidP="008037C2">
      <w:pPr>
        <w:pStyle w:val="Geenafstand"/>
      </w:pPr>
      <w:r>
        <w:t>Laat dan mijn hart U toebehoren</w:t>
      </w:r>
    </w:p>
    <w:p w14:paraId="49907930" w14:textId="77777777" w:rsidR="008037C2" w:rsidRDefault="008037C2" w:rsidP="008037C2">
      <w:pPr>
        <w:pStyle w:val="Geenafstand"/>
      </w:pPr>
      <w:r>
        <w:t>en laat mij door de wereld gaan</w:t>
      </w:r>
    </w:p>
    <w:p w14:paraId="468602D3" w14:textId="77777777" w:rsidR="008037C2" w:rsidRDefault="008037C2" w:rsidP="008037C2">
      <w:pPr>
        <w:pStyle w:val="Geenafstand"/>
      </w:pPr>
      <w:r>
        <w:t>met open ogen, open oren</w:t>
      </w:r>
    </w:p>
    <w:p w14:paraId="1E273112" w14:textId="77777777" w:rsidR="008037C2" w:rsidRDefault="008037C2" w:rsidP="008037C2">
      <w:pPr>
        <w:pStyle w:val="Geenafstand"/>
      </w:pPr>
      <w:r>
        <w:t>om al uw tekens te verstaan.</w:t>
      </w:r>
    </w:p>
    <w:p w14:paraId="60923FE7" w14:textId="77777777" w:rsidR="008037C2" w:rsidRDefault="008037C2" w:rsidP="008037C2">
      <w:pPr>
        <w:pStyle w:val="Geenafstand"/>
      </w:pPr>
      <w:r>
        <w:t>Dan is het aardse leven goed,</w:t>
      </w:r>
    </w:p>
    <w:p w14:paraId="0E104885" w14:textId="65AA5BE1" w:rsidR="005231CF" w:rsidRDefault="008037C2" w:rsidP="008037C2">
      <w:pPr>
        <w:pStyle w:val="Geenafstand"/>
        <w:rPr>
          <w:b/>
          <w:bCs/>
        </w:rPr>
      </w:pPr>
      <w:r>
        <w:t>omdat de hemel mij begroet.</w:t>
      </w:r>
    </w:p>
    <w:p w14:paraId="00C7446F" w14:textId="77777777" w:rsidR="008037C2" w:rsidRDefault="008037C2" w:rsidP="00B57CF8">
      <w:pPr>
        <w:pStyle w:val="Geenafstand"/>
        <w:rPr>
          <w:b/>
          <w:bCs/>
        </w:rPr>
      </w:pPr>
    </w:p>
    <w:p w14:paraId="12BDA101" w14:textId="4A64CB44" w:rsidR="008037C2" w:rsidRDefault="008037C2" w:rsidP="00B57CF8">
      <w:pPr>
        <w:pStyle w:val="Geenafstand"/>
        <w:rPr>
          <w:b/>
          <w:bCs/>
        </w:rPr>
      </w:pPr>
      <w:r w:rsidRPr="008037C2">
        <w:rPr>
          <w:b/>
          <w:bCs/>
        </w:rPr>
        <w:t xml:space="preserve">Verkondiging: </w:t>
      </w:r>
      <w:r>
        <w:rPr>
          <w:b/>
          <w:bCs/>
        </w:rPr>
        <w:t>Mattheüs 6: 19 - 21</w:t>
      </w:r>
    </w:p>
    <w:p w14:paraId="2F636A09" w14:textId="77777777" w:rsidR="008037C2" w:rsidRDefault="008037C2" w:rsidP="00B57CF8">
      <w:pPr>
        <w:pStyle w:val="Geenafstand"/>
        <w:rPr>
          <w:b/>
          <w:bCs/>
        </w:rPr>
      </w:pPr>
    </w:p>
    <w:p w14:paraId="46D2ACDA" w14:textId="516465AB" w:rsidR="008037C2" w:rsidRPr="008037C2" w:rsidRDefault="008037C2" w:rsidP="008037C2">
      <w:pPr>
        <w:pStyle w:val="Geenafstand"/>
        <w:rPr>
          <w:b/>
          <w:bCs/>
        </w:rPr>
      </w:pPr>
      <w:r w:rsidRPr="008037C2">
        <w:rPr>
          <w:b/>
          <w:bCs/>
        </w:rPr>
        <w:t xml:space="preserve">Zingen Gezang </w:t>
      </w:r>
      <w:r>
        <w:rPr>
          <w:b/>
          <w:bCs/>
        </w:rPr>
        <w:t>252</w:t>
      </w:r>
      <w:r w:rsidRPr="008037C2">
        <w:rPr>
          <w:b/>
          <w:bCs/>
        </w:rPr>
        <w:t xml:space="preserve"> : 1, 3 en </w:t>
      </w:r>
      <w:r>
        <w:rPr>
          <w:b/>
          <w:bCs/>
        </w:rPr>
        <w:t>4</w:t>
      </w:r>
      <w:r w:rsidRPr="008037C2">
        <w:rPr>
          <w:b/>
          <w:bCs/>
        </w:rPr>
        <w:t>(Liedboek 1973)</w:t>
      </w:r>
    </w:p>
    <w:p w14:paraId="1870F693" w14:textId="77777777" w:rsidR="008037C2" w:rsidRDefault="008037C2" w:rsidP="008037C2">
      <w:pPr>
        <w:pStyle w:val="Geenafstand"/>
        <w:sectPr w:rsidR="008037C2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DE9B61A" w14:textId="77777777" w:rsidR="008037C2" w:rsidRDefault="008037C2" w:rsidP="008037C2">
      <w:pPr>
        <w:pStyle w:val="Geenafstand"/>
      </w:pPr>
      <w:r>
        <w:t>1</w:t>
      </w:r>
    </w:p>
    <w:p w14:paraId="09FBEE5F" w14:textId="77777777" w:rsidR="008037C2" w:rsidRDefault="008037C2" w:rsidP="008037C2">
      <w:pPr>
        <w:pStyle w:val="Geenafstand"/>
      </w:pPr>
      <w:r>
        <w:t>Wat zijn de goede vruchten,</w:t>
      </w:r>
    </w:p>
    <w:p w14:paraId="20F46DC8" w14:textId="77777777" w:rsidR="008037C2" w:rsidRDefault="008037C2" w:rsidP="008037C2">
      <w:pPr>
        <w:pStyle w:val="Geenafstand"/>
      </w:pPr>
      <w:r>
        <w:t>die groeien aan de Geest?</w:t>
      </w:r>
    </w:p>
    <w:p w14:paraId="5C245F21" w14:textId="77777777" w:rsidR="008037C2" w:rsidRDefault="008037C2" w:rsidP="008037C2">
      <w:pPr>
        <w:pStyle w:val="Geenafstand"/>
      </w:pPr>
      <w:r>
        <w:t>De liefde en de vreugde,</w:t>
      </w:r>
    </w:p>
    <w:p w14:paraId="7A626E25" w14:textId="77777777" w:rsidR="008037C2" w:rsidRDefault="008037C2" w:rsidP="008037C2">
      <w:pPr>
        <w:pStyle w:val="Geenafstand"/>
      </w:pPr>
      <w:r>
        <w:t>de vrede allermeest,</w:t>
      </w:r>
    </w:p>
    <w:p w14:paraId="2D2876A1" w14:textId="77777777" w:rsidR="008037C2" w:rsidRDefault="008037C2" w:rsidP="008037C2">
      <w:pPr>
        <w:pStyle w:val="Geenafstand"/>
      </w:pPr>
      <w:r>
        <w:t>geduld om te verdragen</w:t>
      </w:r>
    </w:p>
    <w:p w14:paraId="045BDBA1" w14:textId="77777777" w:rsidR="008037C2" w:rsidRDefault="008037C2" w:rsidP="008037C2">
      <w:pPr>
        <w:pStyle w:val="Geenafstand"/>
      </w:pPr>
      <w:r>
        <w:t>en goedertierenheid,</w:t>
      </w:r>
    </w:p>
    <w:p w14:paraId="53055A7F" w14:textId="77777777" w:rsidR="008037C2" w:rsidRDefault="008037C2" w:rsidP="008037C2">
      <w:pPr>
        <w:pStyle w:val="Geenafstand"/>
      </w:pPr>
      <w:r>
        <w:t>geloof om veel te vragen,</w:t>
      </w:r>
    </w:p>
    <w:p w14:paraId="0F6D9E05" w14:textId="77777777" w:rsidR="008037C2" w:rsidRDefault="008037C2" w:rsidP="008037C2">
      <w:pPr>
        <w:pStyle w:val="Geenafstand"/>
      </w:pPr>
      <w:r>
        <w:t>te vragen honderd-uit;</w:t>
      </w:r>
    </w:p>
    <w:p w14:paraId="770A5522" w14:textId="77777777" w:rsidR="008037C2" w:rsidRDefault="008037C2" w:rsidP="008037C2">
      <w:pPr>
        <w:pStyle w:val="Geenafstand"/>
      </w:pPr>
      <w:r>
        <w:t>3</w:t>
      </w:r>
    </w:p>
    <w:p w14:paraId="6270EE03" w14:textId="77777777" w:rsidR="008037C2" w:rsidRDefault="008037C2" w:rsidP="008037C2">
      <w:pPr>
        <w:pStyle w:val="Geenafstand"/>
      </w:pPr>
      <w:r>
        <w:t>En wie zijn ziel niet prijsgeeft</w:t>
      </w:r>
    </w:p>
    <w:p w14:paraId="2167E240" w14:textId="77777777" w:rsidR="008037C2" w:rsidRDefault="008037C2" w:rsidP="008037C2">
      <w:pPr>
        <w:pStyle w:val="Geenafstand"/>
      </w:pPr>
      <w:r>
        <w:t>maar vasthoudt tot het eind,</w:t>
      </w:r>
    </w:p>
    <w:p w14:paraId="295F8014" w14:textId="77777777" w:rsidR="008037C2" w:rsidRDefault="008037C2" w:rsidP="008037C2">
      <w:pPr>
        <w:pStyle w:val="Geenafstand"/>
      </w:pPr>
      <w:r>
        <w:t>wie zijn bestaan niet kruisigt,</w:t>
      </w:r>
    </w:p>
    <w:p w14:paraId="4FC1360A" w14:textId="77777777" w:rsidR="008037C2" w:rsidRDefault="008037C2" w:rsidP="008037C2">
      <w:pPr>
        <w:pStyle w:val="Geenafstand"/>
      </w:pPr>
      <w:r>
        <w:t>hoezeer hij levend schijnt,</w:t>
      </w:r>
    </w:p>
    <w:p w14:paraId="4242EF01" w14:textId="77777777" w:rsidR="008037C2" w:rsidRDefault="008037C2" w:rsidP="008037C2">
      <w:pPr>
        <w:pStyle w:val="Geenafstand"/>
      </w:pPr>
      <w:r>
        <w:t>hij gaat voorgoed verloren,</w:t>
      </w:r>
    </w:p>
    <w:p w14:paraId="1CD7DD3F" w14:textId="77777777" w:rsidR="008037C2" w:rsidRDefault="008037C2" w:rsidP="008037C2">
      <w:pPr>
        <w:pStyle w:val="Geenafstand"/>
      </w:pPr>
      <w:r>
        <w:t>het leven dat hij koos</w:t>
      </w:r>
    </w:p>
    <w:p w14:paraId="204F723C" w14:textId="77777777" w:rsidR="008037C2" w:rsidRDefault="008037C2" w:rsidP="008037C2">
      <w:pPr>
        <w:pStyle w:val="Geenafstand"/>
      </w:pPr>
      <w:r>
        <w:t>is tevergeefs geboren</w:t>
      </w:r>
    </w:p>
    <w:p w14:paraId="22DE320E" w14:textId="77777777" w:rsidR="008037C2" w:rsidRDefault="008037C2" w:rsidP="008037C2">
      <w:pPr>
        <w:pStyle w:val="Geenafstand"/>
      </w:pPr>
      <w:r>
        <w:t>en eindigt vruchteloos.</w:t>
      </w:r>
    </w:p>
    <w:p w14:paraId="40B0319B" w14:textId="77777777" w:rsidR="008037C2" w:rsidRDefault="008037C2" w:rsidP="008037C2">
      <w:pPr>
        <w:pStyle w:val="Geenafstand"/>
        <w:sectPr w:rsidR="008037C2" w:rsidSect="0040493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B326398" w14:textId="77777777" w:rsidR="008037C2" w:rsidRDefault="008037C2" w:rsidP="008037C2">
      <w:pPr>
        <w:pStyle w:val="Geenafstand"/>
      </w:pPr>
      <w:r>
        <w:lastRenderedPageBreak/>
        <w:t>4</w:t>
      </w:r>
    </w:p>
    <w:p w14:paraId="3723B19C" w14:textId="77777777" w:rsidR="008037C2" w:rsidRDefault="008037C2" w:rsidP="008037C2">
      <w:pPr>
        <w:pStyle w:val="Geenafstand"/>
      </w:pPr>
      <w:r>
        <w:t>Maar wie zich door de hemel</w:t>
      </w:r>
    </w:p>
    <w:p w14:paraId="6F617D05" w14:textId="77777777" w:rsidR="008037C2" w:rsidRDefault="008037C2" w:rsidP="008037C2">
      <w:pPr>
        <w:pStyle w:val="Geenafstand"/>
      </w:pPr>
      <w:r>
        <w:t>laat helpen uit de droom,</w:t>
      </w:r>
    </w:p>
    <w:p w14:paraId="0A06105F" w14:textId="77777777" w:rsidR="008037C2" w:rsidRDefault="008037C2" w:rsidP="008037C2">
      <w:pPr>
        <w:pStyle w:val="Geenafstand"/>
      </w:pPr>
      <w:r>
        <w:t>die vindt de boom des levens,</w:t>
      </w:r>
    </w:p>
    <w:p w14:paraId="25AEC130" w14:textId="77777777" w:rsidR="008037C2" w:rsidRDefault="008037C2" w:rsidP="008037C2">
      <w:pPr>
        <w:pStyle w:val="Geenafstand"/>
      </w:pPr>
      <w:r>
        <w:t>de messiaanse boom</w:t>
      </w:r>
    </w:p>
    <w:p w14:paraId="3C361C83" w14:textId="77777777" w:rsidR="008037C2" w:rsidRDefault="008037C2" w:rsidP="008037C2">
      <w:pPr>
        <w:pStyle w:val="Geenafstand"/>
      </w:pPr>
      <w:r>
        <w:t>en als hij zich laat enten</w:t>
      </w:r>
    </w:p>
    <w:p w14:paraId="02F0B1C6" w14:textId="77777777" w:rsidR="008037C2" w:rsidRDefault="008037C2" w:rsidP="008037C2">
      <w:pPr>
        <w:pStyle w:val="Geenafstand"/>
      </w:pPr>
      <w:r>
        <w:t>hier in dit aardse dal,</w:t>
      </w:r>
    </w:p>
    <w:p w14:paraId="66E0A6C9" w14:textId="77777777" w:rsidR="008037C2" w:rsidRDefault="008037C2" w:rsidP="008037C2">
      <w:pPr>
        <w:pStyle w:val="Geenafstand"/>
      </w:pPr>
      <w:r>
        <w:t>dan rijpt hij in de lente</w:t>
      </w:r>
    </w:p>
    <w:p w14:paraId="14AF6001" w14:textId="536B4D27" w:rsidR="005231CF" w:rsidRDefault="008037C2" w:rsidP="008037C2">
      <w:pPr>
        <w:pStyle w:val="Geenafstand"/>
      </w:pPr>
      <w:r>
        <w:t>tot hij vruchtdragen zal.</w:t>
      </w:r>
    </w:p>
    <w:p w14:paraId="422E35D5" w14:textId="77777777" w:rsidR="00915637" w:rsidRPr="008037C2" w:rsidRDefault="00915637" w:rsidP="008037C2">
      <w:pPr>
        <w:pStyle w:val="Geenafstand"/>
      </w:pPr>
    </w:p>
    <w:p w14:paraId="6F002962" w14:textId="21BADB1A" w:rsidR="0038227B" w:rsidRDefault="0038227B" w:rsidP="00B57CF8">
      <w:pPr>
        <w:pStyle w:val="Geenafstand"/>
        <w:rPr>
          <w:b/>
          <w:bCs/>
        </w:rPr>
      </w:pPr>
      <w:r w:rsidRPr="007D5CD3">
        <w:rPr>
          <w:b/>
          <w:bCs/>
        </w:rPr>
        <w:t>Dankgebed en voorbeden</w:t>
      </w:r>
    </w:p>
    <w:p w14:paraId="02113698" w14:textId="77777777" w:rsidR="00915637" w:rsidRDefault="00915637" w:rsidP="00B57CF8">
      <w:pPr>
        <w:pStyle w:val="Geenafstand"/>
        <w:rPr>
          <w:b/>
          <w:bCs/>
        </w:rPr>
      </w:pPr>
    </w:p>
    <w:p w14:paraId="58E73D94" w14:textId="240BBAFB" w:rsidR="00915637" w:rsidRPr="007D5CD3" w:rsidRDefault="00915637" w:rsidP="00B57CF8">
      <w:pPr>
        <w:pStyle w:val="Geenafstand"/>
        <w:rPr>
          <w:b/>
          <w:bCs/>
        </w:rPr>
      </w:pPr>
      <w:r>
        <w:rPr>
          <w:b/>
          <w:bCs/>
        </w:rPr>
        <w:t>Collecte</w:t>
      </w:r>
    </w:p>
    <w:p w14:paraId="26E1FA3D" w14:textId="77777777" w:rsidR="001266E8" w:rsidRDefault="001266E8" w:rsidP="00C64A14">
      <w:pPr>
        <w:pStyle w:val="Geenafstand"/>
        <w:rPr>
          <w:b/>
          <w:bCs/>
        </w:rPr>
      </w:pPr>
    </w:p>
    <w:p w14:paraId="7E53B2A1" w14:textId="4872FE80" w:rsidR="00C64A14" w:rsidRPr="00C64A14" w:rsidRDefault="00C64A14" w:rsidP="00C64A14">
      <w:pPr>
        <w:pStyle w:val="Geenafstand"/>
        <w:rPr>
          <w:b/>
          <w:bCs/>
        </w:rPr>
      </w:pPr>
      <w:r w:rsidRPr="00C64A14">
        <w:rPr>
          <w:b/>
          <w:bCs/>
        </w:rPr>
        <w:t>Zingen</w:t>
      </w:r>
      <w:r w:rsidR="007720C1">
        <w:rPr>
          <w:b/>
          <w:bCs/>
        </w:rPr>
        <w:t xml:space="preserve"> </w:t>
      </w:r>
      <w:r w:rsidR="005231CF">
        <w:rPr>
          <w:b/>
          <w:bCs/>
        </w:rPr>
        <w:t>Gezang 4</w:t>
      </w:r>
      <w:r w:rsidR="008037C2">
        <w:rPr>
          <w:b/>
          <w:bCs/>
        </w:rPr>
        <w:t>56</w:t>
      </w:r>
      <w:r w:rsidR="005231CF">
        <w:rPr>
          <w:b/>
          <w:bCs/>
        </w:rPr>
        <w:t>:</w:t>
      </w:r>
      <w:r w:rsidR="00FD4F51">
        <w:rPr>
          <w:b/>
          <w:bCs/>
        </w:rPr>
        <w:t xml:space="preserve"> </w:t>
      </w:r>
      <w:r w:rsidR="00713C97">
        <w:rPr>
          <w:b/>
          <w:bCs/>
        </w:rPr>
        <w:t xml:space="preserve">1, 2, </w:t>
      </w:r>
      <w:r w:rsidR="00915637">
        <w:rPr>
          <w:b/>
          <w:bCs/>
        </w:rPr>
        <w:t>en 3</w:t>
      </w:r>
      <w:r w:rsidR="005231CF">
        <w:rPr>
          <w:b/>
          <w:bCs/>
        </w:rPr>
        <w:t xml:space="preserve">  </w:t>
      </w:r>
      <w:r w:rsidR="00695CBA">
        <w:rPr>
          <w:b/>
          <w:bCs/>
        </w:rPr>
        <w:t xml:space="preserve"> </w:t>
      </w:r>
      <w:r w:rsidRPr="00C64A14">
        <w:rPr>
          <w:b/>
          <w:bCs/>
        </w:rPr>
        <w:t>(</w:t>
      </w:r>
      <w:r w:rsidR="007720C1">
        <w:rPr>
          <w:b/>
          <w:bCs/>
        </w:rPr>
        <w:t>L</w:t>
      </w:r>
      <w:r w:rsidR="005231CF">
        <w:rPr>
          <w:b/>
          <w:bCs/>
        </w:rPr>
        <w:t>iedboek 1973</w:t>
      </w:r>
      <w:r w:rsidRPr="00C64A14">
        <w:rPr>
          <w:b/>
          <w:bCs/>
        </w:rPr>
        <w:t xml:space="preserve">) </w:t>
      </w:r>
    </w:p>
    <w:p w14:paraId="3763EBF5" w14:textId="77777777" w:rsidR="00C64A14" w:rsidRDefault="00C64A14" w:rsidP="00C64A14">
      <w:pPr>
        <w:pStyle w:val="Geenafstand"/>
        <w:sectPr w:rsidR="00C64A14" w:rsidSect="0040493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A6873FB" w14:textId="77777777" w:rsidR="00915637" w:rsidRDefault="00915637" w:rsidP="00915637">
      <w:pPr>
        <w:pStyle w:val="Geenafstand"/>
      </w:pPr>
      <w:r>
        <w:t>1</w:t>
      </w:r>
    </w:p>
    <w:p w14:paraId="34362958" w14:textId="77777777" w:rsidR="00915637" w:rsidRDefault="00915637" w:rsidP="00915637">
      <w:pPr>
        <w:pStyle w:val="Geenafstand"/>
      </w:pPr>
      <w:r>
        <w:t>Zegen ons, Algoede,</w:t>
      </w:r>
    </w:p>
    <w:p w14:paraId="1CDCE18C" w14:textId="77777777" w:rsidR="00915637" w:rsidRDefault="00915637" w:rsidP="00915637">
      <w:pPr>
        <w:pStyle w:val="Geenafstand"/>
      </w:pPr>
      <w:r>
        <w:t>neem ons in uw hoede</w:t>
      </w:r>
    </w:p>
    <w:p w14:paraId="60C583C3" w14:textId="77777777" w:rsidR="00915637" w:rsidRDefault="00915637" w:rsidP="00915637">
      <w:pPr>
        <w:pStyle w:val="Geenafstand"/>
      </w:pPr>
      <w:r>
        <w:t>en verhef uw aangezicht</w:t>
      </w:r>
    </w:p>
    <w:p w14:paraId="145CA9C2" w14:textId="77777777" w:rsidR="00915637" w:rsidRDefault="00915637" w:rsidP="00915637">
      <w:pPr>
        <w:pStyle w:val="Geenafstand"/>
      </w:pPr>
      <w:r>
        <w:t>over ons en geef ons licht.</w:t>
      </w:r>
    </w:p>
    <w:p w14:paraId="41E929C1" w14:textId="77777777" w:rsidR="00915637" w:rsidRDefault="00915637" w:rsidP="00915637">
      <w:pPr>
        <w:pStyle w:val="Geenafstand"/>
      </w:pPr>
    </w:p>
    <w:p w14:paraId="28F3A662" w14:textId="77777777" w:rsidR="00915637" w:rsidRDefault="00915637" w:rsidP="00915637">
      <w:pPr>
        <w:pStyle w:val="Geenafstand"/>
      </w:pPr>
      <w:r>
        <w:t>2</w:t>
      </w:r>
    </w:p>
    <w:p w14:paraId="2642CC34" w14:textId="77777777" w:rsidR="00915637" w:rsidRDefault="00915637" w:rsidP="00915637">
      <w:pPr>
        <w:pStyle w:val="Geenafstand"/>
      </w:pPr>
      <w:r>
        <w:t>Stort, op onze bede,</w:t>
      </w:r>
    </w:p>
    <w:p w14:paraId="6BA0AF1F" w14:textId="77777777" w:rsidR="00915637" w:rsidRDefault="00915637" w:rsidP="00915637">
      <w:pPr>
        <w:pStyle w:val="Geenafstand"/>
      </w:pPr>
      <w:r>
        <w:t>in ons hart uw vrede,</w:t>
      </w:r>
    </w:p>
    <w:p w14:paraId="0E6B1600" w14:textId="77777777" w:rsidR="00915637" w:rsidRDefault="00915637" w:rsidP="00915637">
      <w:pPr>
        <w:pStyle w:val="Geenafstand"/>
      </w:pPr>
      <w:r>
        <w:t>en vervul ons met de kracht</w:t>
      </w:r>
    </w:p>
    <w:p w14:paraId="3D37BA78" w14:textId="77777777" w:rsidR="00915637" w:rsidRDefault="00915637" w:rsidP="00915637">
      <w:pPr>
        <w:pStyle w:val="Geenafstand"/>
      </w:pPr>
      <w:r>
        <w:t>van uw Geest bij dag en nacht.</w:t>
      </w:r>
    </w:p>
    <w:p w14:paraId="01D3FB6F" w14:textId="77777777" w:rsidR="00915637" w:rsidRDefault="00915637" w:rsidP="00915637">
      <w:pPr>
        <w:pStyle w:val="Geenafstand"/>
        <w:sectPr w:rsidR="00915637" w:rsidSect="0040493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19D9A8C" w14:textId="77777777" w:rsidR="00915637" w:rsidRDefault="00915637" w:rsidP="00915637">
      <w:pPr>
        <w:pStyle w:val="Geenafstand"/>
      </w:pPr>
      <w:r>
        <w:t>3</w:t>
      </w:r>
    </w:p>
    <w:p w14:paraId="163E9B51" w14:textId="77777777" w:rsidR="00915637" w:rsidRDefault="00915637" w:rsidP="00915637">
      <w:pPr>
        <w:pStyle w:val="Geenafstand"/>
      </w:pPr>
      <w:r>
        <w:t>Amen, amen, amen!</w:t>
      </w:r>
    </w:p>
    <w:p w14:paraId="7AD93D94" w14:textId="77777777" w:rsidR="00915637" w:rsidRDefault="00915637" w:rsidP="00915637">
      <w:pPr>
        <w:pStyle w:val="Geenafstand"/>
      </w:pPr>
      <w:r>
        <w:t>Dat wij niet beschamen</w:t>
      </w:r>
    </w:p>
    <w:p w14:paraId="7B1C4339" w14:textId="77777777" w:rsidR="00915637" w:rsidRDefault="00915637" w:rsidP="00915637">
      <w:pPr>
        <w:pStyle w:val="Geenafstand"/>
      </w:pPr>
      <w:r>
        <w:t>Jezus Christus onze Heer,</w:t>
      </w:r>
    </w:p>
    <w:p w14:paraId="027973CB" w14:textId="064BCBE2" w:rsidR="00D52349" w:rsidRDefault="00915637" w:rsidP="00915637">
      <w:pPr>
        <w:pStyle w:val="Geenafstand"/>
        <w:rPr>
          <w:b/>
          <w:bCs/>
        </w:rPr>
      </w:pPr>
      <w:r>
        <w:t>amen, God, uw naam ter eer!</w:t>
      </w:r>
    </w:p>
    <w:p w14:paraId="1F89A5F8" w14:textId="77777777" w:rsidR="00D52349" w:rsidRDefault="00D52349" w:rsidP="00845ED2">
      <w:pPr>
        <w:pStyle w:val="Geenafstand"/>
        <w:rPr>
          <w:b/>
          <w:bCs/>
        </w:rPr>
      </w:pPr>
    </w:p>
    <w:p w14:paraId="5BC35262" w14:textId="2DB7A6C2" w:rsidR="001E1C52" w:rsidRDefault="005411E3" w:rsidP="00845ED2">
      <w:pPr>
        <w:pStyle w:val="Geenafstand"/>
        <w:rPr>
          <w:b/>
          <w:bCs/>
        </w:rPr>
      </w:pPr>
      <w:r w:rsidRPr="00F90AD4">
        <w:rPr>
          <w:b/>
          <w:bCs/>
        </w:rPr>
        <w:t xml:space="preserve">Zegen </w:t>
      </w:r>
    </w:p>
    <w:sectPr w:rsidR="001E1C52" w:rsidSect="0040493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5F8D1" w14:textId="77777777" w:rsidR="0040493D" w:rsidRDefault="0040493D" w:rsidP="00C05C51">
      <w:pPr>
        <w:spacing w:after="0" w:line="240" w:lineRule="auto"/>
      </w:pPr>
      <w:r>
        <w:separator/>
      </w:r>
    </w:p>
  </w:endnote>
  <w:endnote w:type="continuationSeparator" w:id="0">
    <w:p w14:paraId="7700912F" w14:textId="77777777" w:rsidR="0040493D" w:rsidRDefault="0040493D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493620"/>
      <w:docPartObj>
        <w:docPartGallery w:val="Page Numbers (Bottom of Page)"/>
        <w:docPartUnique/>
      </w:docPartObj>
    </w:sdtPr>
    <w:sdtContent>
      <w:p w14:paraId="195FA5F2" w14:textId="082DDDEC" w:rsidR="00C05C51" w:rsidRDefault="00AF65DF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5B06BB" wp14:editId="61BA236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DD8B9" w14:textId="77777777" w:rsidR="00AF65DF" w:rsidRDefault="00AF65D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75B06B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4A1DD8B9" w14:textId="77777777" w:rsidR="00AF65DF" w:rsidRDefault="00AF65D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84929" w14:textId="77777777" w:rsidR="0040493D" w:rsidRDefault="0040493D" w:rsidP="00C05C51">
      <w:pPr>
        <w:spacing w:after="0" w:line="240" w:lineRule="auto"/>
      </w:pPr>
      <w:r>
        <w:separator/>
      </w:r>
    </w:p>
  </w:footnote>
  <w:footnote w:type="continuationSeparator" w:id="0">
    <w:p w14:paraId="160F0E3F" w14:textId="77777777" w:rsidR="0040493D" w:rsidRDefault="0040493D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072A9"/>
    <w:multiLevelType w:val="hybridMultilevel"/>
    <w:tmpl w:val="D996030C"/>
    <w:lvl w:ilvl="0" w:tplc="460498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F43E35"/>
    <w:multiLevelType w:val="hybridMultilevel"/>
    <w:tmpl w:val="40DE157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0D587E"/>
    <w:multiLevelType w:val="hybridMultilevel"/>
    <w:tmpl w:val="13C48C9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CD3B35"/>
    <w:multiLevelType w:val="hybridMultilevel"/>
    <w:tmpl w:val="3E7A38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2"/>
  </w:num>
  <w:num w:numId="2" w16cid:durableId="858617461">
    <w:abstractNumId w:val="5"/>
  </w:num>
  <w:num w:numId="3" w16cid:durableId="944730782">
    <w:abstractNumId w:val="4"/>
  </w:num>
  <w:num w:numId="4" w16cid:durableId="1664818441">
    <w:abstractNumId w:val="3"/>
  </w:num>
  <w:num w:numId="5" w16cid:durableId="1204050923">
    <w:abstractNumId w:val="0"/>
  </w:num>
  <w:num w:numId="6" w16cid:durableId="1946813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Ma4FALpxKk4tAAAA"/>
  </w:docVars>
  <w:rsids>
    <w:rsidRoot w:val="005411E3"/>
    <w:rsid w:val="00004CA1"/>
    <w:rsid w:val="00005AF3"/>
    <w:rsid w:val="00016ACD"/>
    <w:rsid w:val="000335C9"/>
    <w:rsid w:val="00054854"/>
    <w:rsid w:val="0005495E"/>
    <w:rsid w:val="00056A43"/>
    <w:rsid w:val="00057764"/>
    <w:rsid w:val="000704B1"/>
    <w:rsid w:val="000774E9"/>
    <w:rsid w:val="00077B92"/>
    <w:rsid w:val="0008644B"/>
    <w:rsid w:val="000E5151"/>
    <w:rsid w:val="000E53B8"/>
    <w:rsid w:val="000E7FDD"/>
    <w:rsid w:val="00105AE1"/>
    <w:rsid w:val="00105F31"/>
    <w:rsid w:val="00115094"/>
    <w:rsid w:val="0012138D"/>
    <w:rsid w:val="001266E8"/>
    <w:rsid w:val="001301F8"/>
    <w:rsid w:val="00162BC5"/>
    <w:rsid w:val="00167297"/>
    <w:rsid w:val="001714EB"/>
    <w:rsid w:val="00174584"/>
    <w:rsid w:val="0018323B"/>
    <w:rsid w:val="001870B4"/>
    <w:rsid w:val="00190A0C"/>
    <w:rsid w:val="00194D47"/>
    <w:rsid w:val="00195F94"/>
    <w:rsid w:val="001A1011"/>
    <w:rsid w:val="001B5048"/>
    <w:rsid w:val="001B55AC"/>
    <w:rsid w:val="001D3CB1"/>
    <w:rsid w:val="001E1C52"/>
    <w:rsid w:val="001E7259"/>
    <w:rsid w:val="00205CF4"/>
    <w:rsid w:val="002145DD"/>
    <w:rsid w:val="002158CD"/>
    <w:rsid w:val="002236F3"/>
    <w:rsid w:val="0023285F"/>
    <w:rsid w:val="00236546"/>
    <w:rsid w:val="00244C33"/>
    <w:rsid w:val="00262C8B"/>
    <w:rsid w:val="00263B9A"/>
    <w:rsid w:val="00290185"/>
    <w:rsid w:val="002959FF"/>
    <w:rsid w:val="002A2359"/>
    <w:rsid w:val="002A38DE"/>
    <w:rsid w:val="002A3CDC"/>
    <w:rsid w:val="002B4A3C"/>
    <w:rsid w:val="002B4C32"/>
    <w:rsid w:val="002C4CF2"/>
    <w:rsid w:val="002D0AAE"/>
    <w:rsid w:val="002E0605"/>
    <w:rsid w:val="003066F6"/>
    <w:rsid w:val="00306B10"/>
    <w:rsid w:val="0031568C"/>
    <w:rsid w:val="00317057"/>
    <w:rsid w:val="003204A6"/>
    <w:rsid w:val="00320883"/>
    <w:rsid w:val="00321DBD"/>
    <w:rsid w:val="00332E5C"/>
    <w:rsid w:val="00335798"/>
    <w:rsid w:val="003605E1"/>
    <w:rsid w:val="003630A3"/>
    <w:rsid w:val="003630DD"/>
    <w:rsid w:val="003638A1"/>
    <w:rsid w:val="003654F6"/>
    <w:rsid w:val="003678B3"/>
    <w:rsid w:val="003750F2"/>
    <w:rsid w:val="0038227B"/>
    <w:rsid w:val="00385CE5"/>
    <w:rsid w:val="003976B8"/>
    <w:rsid w:val="003B0F70"/>
    <w:rsid w:val="003C0362"/>
    <w:rsid w:val="003C03DA"/>
    <w:rsid w:val="003E17B1"/>
    <w:rsid w:val="003F7733"/>
    <w:rsid w:val="0040309B"/>
    <w:rsid w:val="0040493D"/>
    <w:rsid w:val="00416F06"/>
    <w:rsid w:val="0042577B"/>
    <w:rsid w:val="004322A9"/>
    <w:rsid w:val="004423B6"/>
    <w:rsid w:val="00443284"/>
    <w:rsid w:val="00450FD6"/>
    <w:rsid w:val="00451182"/>
    <w:rsid w:val="004518D3"/>
    <w:rsid w:val="00453A5C"/>
    <w:rsid w:val="00484880"/>
    <w:rsid w:val="00484EBC"/>
    <w:rsid w:val="00487252"/>
    <w:rsid w:val="0049049D"/>
    <w:rsid w:val="004955BD"/>
    <w:rsid w:val="00495F88"/>
    <w:rsid w:val="004A444A"/>
    <w:rsid w:val="004A63A8"/>
    <w:rsid w:val="004B44CF"/>
    <w:rsid w:val="004B61EF"/>
    <w:rsid w:val="004D3679"/>
    <w:rsid w:val="004E13E8"/>
    <w:rsid w:val="004F7332"/>
    <w:rsid w:val="0050299B"/>
    <w:rsid w:val="005038D3"/>
    <w:rsid w:val="005133C2"/>
    <w:rsid w:val="005230A0"/>
    <w:rsid w:val="005231CF"/>
    <w:rsid w:val="005246BB"/>
    <w:rsid w:val="005260A8"/>
    <w:rsid w:val="00533770"/>
    <w:rsid w:val="005411E3"/>
    <w:rsid w:val="005422E9"/>
    <w:rsid w:val="0055103D"/>
    <w:rsid w:val="0055160B"/>
    <w:rsid w:val="00552252"/>
    <w:rsid w:val="005540CD"/>
    <w:rsid w:val="005673C3"/>
    <w:rsid w:val="00570376"/>
    <w:rsid w:val="005749EF"/>
    <w:rsid w:val="00575AF3"/>
    <w:rsid w:val="00587B08"/>
    <w:rsid w:val="005A29D8"/>
    <w:rsid w:val="005A374C"/>
    <w:rsid w:val="005B0D84"/>
    <w:rsid w:val="005C3D53"/>
    <w:rsid w:val="005C4383"/>
    <w:rsid w:val="005E4208"/>
    <w:rsid w:val="005F468C"/>
    <w:rsid w:val="005F69D5"/>
    <w:rsid w:val="00614B8D"/>
    <w:rsid w:val="006152E3"/>
    <w:rsid w:val="00615D43"/>
    <w:rsid w:val="006162EE"/>
    <w:rsid w:val="006216DB"/>
    <w:rsid w:val="00621F25"/>
    <w:rsid w:val="00622B75"/>
    <w:rsid w:val="00623FFF"/>
    <w:rsid w:val="00646AAE"/>
    <w:rsid w:val="00646F12"/>
    <w:rsid w:val="00651D24"/>
    <w:rsid w:val="00666FE3"/>
    <w:rsid w:val="006720C2"/>
    <w:rsid w:val="006769CB"/>
    <w:rsid w:val="00677D30"/>
    <w:rsid w:val="00686AEA"/>
    <w:rsid w:val="00695CBA"/>
    <w:rsid w:val="006C50E0"/>
    <w:rsid w:val="006C6EA9"/>
    <w:rsid w:val="006D1719"/>
    <w:rsid w:val="006E0566"/>
    <w:rsid w:val="006F301D"/>
    <w:rsid w:val="006F67BC"/>
    <w:rsid w:val="00713C97"/>
    <w:rsid w:val="00714176"/>
    <w:rsid w:val="00720523"/>
    <w:rsid w:val="007236E8"/>
    <w:rsid w:val="00735793"/>
    <w:rsid w:val="007362C0"/>
    <w:rsid w:val="00740D9C"/>
    <w:rsid w:val="007411A2"/>
    <w:rsid w:val="00751A08"/>
    <w:rsid w:val="00752242"/>
    <w:rsid w:val="00761164"/>
    <w:rsid w:val="00762F6F"/>
    <w:rsid w:val="00767B88"/>
    <w:rsid w:val="007720C1"/>
    <w:rsid w:val="007877AF"/>
    <w:rsid w:val="00787998"/>
    <w:rsid w:val="00790E0D"/>
    <w:rsid w:val="007A46B6"/>
    <w:rsid w:val="007C0086"/>
    <w:rsid w:val="007D5CD3"/>
    <w:rsid w:val="008037C2"/>
    <w:rsid w:val="00807014"/>
    <w:rsid w:val="00811881"/>
    <w:rsid w:val="00822534"/>
    <w:rsid w:val="00831906"/>
    <w:rsid w:val="00835F1B"/>
    <w:rsid w:val="0084034C"/>
    <w:rsid w:val="008439C5"/>
    <w:rsid w:val="0084542D"/>
    <w:rsid w:val="00845ED2"/>
    <w:rsid w:val="0085475D"/>
    <w:rsid w:val="0086479B"/>
    <w:rsid w:val="008672F5"/>
    <w:rsid w:val="00880137"/>
    <w:rsid w:val="00890796"/>
    <w:rsid w:val="008A1E5B"/>
    <w:rsid w:val="008C321C"/>
    <w:rsid w:val="008D4B8A"/>
    <w:rsid w:val="008E3CC2"/>
    <w:rsid w:val="008E5247"/>
    <w:rsid w:val="008E54BD"/>
    <w:rsid w:val="00906BA9"/>
    <w:rsid w:val="00906EDC"/>
    <w:rsid w:val="0091278A"/>
    <w:rsid w:val="00915637"/>
    <w:rsid w:val="009238FD"/>
    <w:rsid w:val="009262AC"/>
    <w:rsid w:val="00931869"/>
    <w:rsid w:val="009360B0"/>
    <w:rsid w:val="009458BE"/>
    <w:rsid w:val="00954125"/>
    <w:rsid w:val="0096292A"/>
    <w:rsid w:val="00963340"/>
    <w:rsid w:val="009740CF"/>
    <w:rsid w:val="00974372"/>
    <w:rsid w:val="00991DBA"/>
    <w:rsid w:val="009A51AB"/>
    <w:rsid w:val="009A6E37"/>
    <w:rsid w:val="009D0486"/>
    <w:rsid w:val="009D5101"/>
    <w:rsid w:val="009E03B4"/>
    <w:rsid w:val="009E145E"/>
    <w:rsid w:val="009E1804"/>
    <w:rsid w:val="009F586C"/>
    <w:rsid w:val="009F6907"/>
    <w:rsid w:val="00A320D4"/>
    <w:rsid w:val="00A34508"/>
    <w:rsid w:val="00A42F69"/>
    <w:rsid w:val="00A431AE"/>
    <w:rsid w:val="00A524A5"/>
    <w:rsid w:val="00A70B6D"/>
    <w:rsid w:val="00A73E49"/>
    <w:rsid w:val="00A74CE5"/>
    <w:rsid w:val="00A777B5"/>
    <w:rsid w:val="00A80EB8"/>
    <w:rsid w:val="00A834E2"/>
    <w:rsid w:val="00A83C5A"/>
    <w:rsid w:val="00A846F3"/>
    <w:rsid w:val="00A95A69"/>
    <w:rsid w:val="00A97455"/>
    <w:rsid w:val="00AB6938"/>
    <w:rsid w:val="00AC15DF"/>
    <w:rsid w:val="00AF4159"/>
    <w:rsid w:val="00AF4178"/>
    <w:rsid w:val="00AF65DF"/>
    <w:rsid w:val="00B07BCD"/>
    <w:rsid w:val="00B12695"/>
    <w:rsid w:val="00B56476"/>
    <w:rsid w:val="00B57CF8"/>
    <w:rsid w:val="00B60ADC"/>
    <w:rsid w:val="00B64957"/>
    <w:rsid w:val="00B76573"/>
    <w:rsid w:val="00B81877"/>
    <w:rsid w:val="00B85568"/>
    <w:rsid w:val="00BA213C"/>
    <w:rsid w:val="00BB0FE2"/>
    <w:rsid w:val="00BB6947"/>
    <w:rsid w:val="00BC004B"/>
    <w:rsid w:val="00BD32BA"/>
    <w:rsid w:val="00BD6787"/>
    <w:rsid w:val="00BD7218"/>
    <w:rsid w:val="00BE4064"/>
    <w:rsid w:val="00BE7B14"/>
    <w:rsid w:val="00BF1853"/>
    <w:rsid w:val="00BF6B8A"/>
    <w:rsid w:val="00C05C51"/>
    <w:rsid w:val="00C0668D"/>
    <w:rsid w:val="00C07729"/>
    <w:rsid w:val="00C15E96"/>
    <w:rsid w:val="00C2108D"/>
    <w:rsid w:val="00C2243A"/>
    <w:rsid w:val="00C25384"/>
    <w:rsid w:val="00C30498"/>
    <w:rsid w:val="00C32993"/>
    <w:rsid w:val="00C64A14"/>
    <w:rsid w:val="00C73D49"/>
    <w:rsid w:val="00C92828"/>
    <w:rsid w:val="00C929E7"/>
    <w:rsid w:val="00C96A7D"/>
    <w:rsid w:val="00CC13C4"/>
    <w:rsid w:val="00CC7DCE"/>
    <w:rsid w:val="00CD40BF"/>
    <w:rsid w:val="00CE3968"/>
    <w:rsid w:val="00D02DFF"/>
    <w:rsid w:val="00D07A25"/>
    <w:rsid w:val="00D11D73"/>
    <w:rsid w:val="00D16743"/>
    <w:rsid w:val="00D25DD8"/>
    <w:rsid w:val="00D52349"/>
    <w:rsid w:val="00D7292D"/>
    <w:rsid w:val="00D7768C"/>
    <w:rsid w:val="00D841F5"/>
    <w:rsid w:val="00D91965"/>
    <w:rsid w:val="00D94BF0"/>
    <w:rsid w:val="00DA1E3F"/>
    <w:rsid w:val="00DB0C9F"/>
    <w:rsid w:val="00DB4D8D"/>
    <w:rsid w:val="00DC4FE0"/>
    <w:rsid w:val="00DD3A4E"/>
    <w:rsid w:val="00DE2559"/>
    <w:rsid w:val="00DE7554"/>
    <w:rsid w:val="00DF0111"/>
    <w:rsid w:val="00DF39D5"/>
    <w:rsid w:val="00DF547A"/>
    <w:rsid w:val="00E046C6"/>
    <w:rsid w:val="00E27F69"/>
    <w:rsid w:val="00E33CB2"/>
    <w:rsid w:val="00E33FE8"/>
    <w:rsid w:val="00E47BFE"/>
    <w:rsid w:val="00E50CAF"/>
    <w:rsid w:val="00E6375C"/>
    <w:rsid w:val="00E7223D"/>
    <w:rsid w:val="00E725A3"/>
    <w:rsid w:val="00E727B4"/>
    <w:rsid w:val="00E777B0"/>
    <w:rsid w:val="00E81235"/>
    <w:rsid w:val="00E95678"/>
    <w:rsid w:val="00E96934"/>
    <w:rsid w:val="00EA5071"/>
    <w:rsid w:val="00EB225C"/>
    <w:rsid w:val="00EB6237"/>
    <w:rsid w:val="00EC71A9"/>
    <w:rsid w:val="00EC7504"/>
    <w:rsid w:val="00F02C2F"/>
    <w:rsid w:val="00F101E2"/>
    <w:rsid w:val="00F13648"/>
    <w:rsid w:val="00F22B23"/>
    <w:rsid w:val="00F24962"/>
    <w:rsid w:val="00F45338"/>
    <w:rsid w:val="00F602E1"/>
    <w:rsid w:val="00F6367A"/>
    <w:rsid w:val="00F7373F"/>
    <w:rsid w:val="00F90186"/>
    <w:rsid w:val="00F90AD4"/>
    <w:rsid w:val="00FA0B8C"/>
    <w:rsid w:val="00FA53D1"/>
    <w:rsid w:val="00FD077D"/>
    <w:rsid w:val="00FD0D7D"/>
    <w:rsid w:val="00FD4F51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246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39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531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20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52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19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75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52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294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7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308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78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8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5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71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072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21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22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85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3</cp:revision>
  <cp:lastPrinted>2023-12-08T16:26:00Z</cp:lastPrinted>
  <dcterms:created xsi:type="dcterms:W3CDTF">2024-02-09T14:24:00Z</dcterms:created>
  <dcterms:modified xsi:type="dcterms:W3CDTF">2024-02-09T14:33:00Z</dcterms:modified>
</cp:coreProperties>
</file>